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ndoc source/luonnos.md –smart –standalone –bibliography=bib/AIoT.bib –csl=style/sodertorns-hogskola-harvard.csl -M lang:fi –reference-docx=template/template.docx -o output/tPolvinenOppariY.docx</w:t>
      </w:r>
    </w:p>
    <w:p>
      <w:r>
        <w:pict>
          <v:rect style="width:0;height:1.5pt" o:hralign="center" o:hrstd="t" o:hr="t"/>
        </w:pict>
      </w:r>
    </w:p>
    <w:p>
      <w:pPr>
        <w:pStyle w:val="FirstParagraph"/>
      </w:pPr>
      <w:r>
        <w:t xml:space="preserve">Blah blah</w:t>
      </w:r>
      <w:r>
        <w:t xml:space="preserve"> </w:t>
      </w:r>
      <w:r>
        <w:t xml:space="preserve">(see Talavera et al. 2017, s. 33–35; also Verdouw, Wolfert &amp; Tekinerdogan 2016, ch. 1)</w:t>
      </w:r>
      <w:r>
        <w:t xml:space="preserve">.</w:t>
      </w:r>
    </w:p>
    <w:p>
      <w:pPr>
        <w:pStyle w:val="BodyText"/>
      </w:pPr>
      <w:r>
        <w:t xml:space="preserve">Blah blah [see (ät)talaveraReviewIoTApplications2017, 33-35; also (ät)verdouwInternetThingsAgriculture2016a, ch. 1].</w:t>
      </w:r>
    </w:p>
    <w:p>
      <w:pPr>
        <w:pStyle w:val="BodyText"/>
      </w:pPr>
      <w:r>
        <w:t xml:space="preserve">Saadaan: Blah blah (also Verdouw, Wolfert &amp; Tekinerdogan 2016, ch. 1; see Talavera et al. 2017, s. 33–35).</w:t>
      </w:r>
    </w:p>
    <w:p>
      <w:r>
        <w:pict>
          <v:rect style="width:0;height:1.5pt" o:hralign="center" o:hrstd="t" o:hr="t"/>
        </w:pict>
      </w:r>
    </w:p>
    <w:p>
      <w:pPr>
        <w:pStyle w:val="FirstParagraph"/>
      </w:pPr>
      <w:r>
        <w:t xml:space="preserve">Blah blah</w:t>
      </w:r>
      <w:r>
        <w:t xml:space="preserve"> </w:t>
      </w:r>
      <w:r>
        <w:t xml:space="preserve">(Talavera et al. 2017, s. 33–35, 38–39 and</w:t>
      </w:r>
      <w:r>
        <w:t xml:space="preserve"> </w:t>
      </w:r>
      <w:r>
        <w:rPr>
          <w:i/>
        </w:rPr>
        <w:t xml:space="preserve">passim</w:t>
      </w:r>
      <w:r>
        <w:t xml:space="preserve">)</w:t>
      </w:r>
      <w:r>
        <w:t xml:space="preserve">.</w:t>
      </w:r>
    </w:p>
    <w:p>
      <w:pPr>
        <w:pStyle w:val="BodyText"/>
      </w:pPr>
      <w:r>
        <w:t xml:space="preserve">Blah blah [(ät)talaveraReviewIoTApplications2017, 33-35, 38-39 and</w:t>
      </w:r>
      <w:r>
        <w:t xml:space="preserve"> </w:t>
      </w:r>
      <w:r>
        <w:rPr>
          <w:i/>
        </w:rPr>
        <w:t xml:space="preserve">passim</w:t>
      </w:r>
      <w:r>
        <w:t xml:space="preserve">].</w:t>
      </w:r>
    </w:p>
    <w:p>
      <w:pPr>
        <w:pStyle w:val="BodyText"/>
      </w:pPr>
      <w:r>
        <w:t xml:space="preserve">Saadaan: Blah blah (Talavera et al. 2017, s. 33–35, 38–39 and passim).</w:t>
      </w:r>
    </w:p>
    <w:p>
      <w:r>
        <w:pict>
          <v:rect style="width:0;height:1.5pt" o:hralign="center" o:hrstd="t" o:hr="t"/>
        </w:pict>
      </w:r>
    </w:p>
    <w:p>
      <w:pPr>
        <w:pStyle w:val="FirstParagraph"/>
      </w:pPr>
      <w:r>
        <w:t xml:space="preserve">Blah blah</w:t>
      </w:r>
      <w:r>
        <w:t xml:space="preserve"> </w:t>
      </w:r>
      <w:r>
        <w:t xml:space="preserve">(Talavera et al. 2017; Verdouw, Wolfert &amp; Tekinerdogan 2016)</w:t>
      </w:r>
      <w:r>
        <w:t xml:space="preserve">.</w:t>
      </w:r>
    </w:p>
    <w:p>
      <w:pPr>
        <w:pStyle w:val="BodyText"/>
      </w:pPr>
      <w:r>
        <w:t xml:space="preserve">Blah blah [(ät)verdouwInternetThingsAgriculture2016a; (ät)talaveraReviewIoTApplications2017].</w:t>
      </w:r>
    </w:p>
    <w:p>
      <w:pPr>
        <w:pStyle w:val="BodyText"/>
      </w:pPr>
      <w:r>
        <w:t xml:space="preserve">Saadaan: Blah blah (Verdouw, Wolfert &amp; Tekinerdogan 2016; Talavera et al. 2017).</w:t>
      </w:r>
    </w:p>
    <w:p>
      <w:r>
        <w:pict>
          <v:rect style="width:0;height:1.5pt" o:hralign="center" o:hrstd="t" o:hr="t"/>
        </w:pict>
      </w:r>
    </w:p>
    <w:p>
      <w:pPr>
        <w:pStyle w:val="FirstParagraph"/>
      </w:pPr>
      <w:r>
        <w:t xml:space="preserve">Talavera ja muut says blah</w:t>
      </w:r>
      <w:r>
        <w:t xml:space="preserve"> </w:t>
      </w:r>
      <w:r>
        <w:t xml:space="preserve">(2017)</w:t>
      </w:r>
      <w:r>
        <w:t xml:space="preserve">.</w:t>
      </w:r>
    </w:p>
    <w:p>
      <w:pPr>
        <w:pStyle w:val="BodyText"/>
      </w:pPr>
      <w:r>
        <w:t xml:space="preserve">Talavera ja muut says blah [-(ät)talaveraReviewIoTApplications2017].</w:t>
      </w:r>
    </w:p>
    <w:p>
      <w:pPr>
        <w:pStyle w:val="BodyText"/>
      </w:pPr>
      <w:r>
        <w:t xml:space="preserve">Saadaan: Talavera ja muut says blah (2017).</w:t>
      </w:r>
    </w:p>
    <w:p>
      <w:r>
        <w:pict>
          <v:rect style="width:0;height:1.5pt" o:hralign="center" o:hrstd="t" o:hr="t"/>
        </w:pict>
      </w:r>
    </w:p>
    <w:p>
      <w:pPr>
        <w:pStyle w:val="FirstParagraph"/>
      </w:pPr>
      <w:r>
        <w:t xml:space="preserve">Talavera et al. (2017, s. 33)</w:t>
      </w:r>
      <w:r>
        <w:t xml:space="preserve"> </w:t>
      </w:r>
      <w:r>
        <w:t xml:space="preserve">says blah.</w:t>
      </w:r>
    </w:p>
    <w:p>
      <w:pPr>
        <w:pStyle w:val="BodyText"/>
      </w:pPr>
      <w:r>
        <w:t xml:space="preserve">talaveraReviewIoTApplications2017 [33] says blah.</w:t>
      </w:r>
    </w:p>
    <w:p>
      <w:pPr>
        <w:pStyle w:val="BodyText"/>
      </w:pPr>
      <w:r>
        <w:t xml:space="preserve">Saadaan: Talavera et al. (2017, s. 33) says blah.</w:t>
      </w:r>
    </w:p>
    <w:p>
      <w:r>
        <w:pict>
          <v:rect style="width:0;height:1.5pt" o:hralign="center" o:hrstd="t" o:hr="t"/>
        </w:pict>
      </w:r>
    </w:p>
    <w:p>
      <w:pPr>
        <w:pStyle w:val="FirstParagraph"/>
      </w:pPr>
      <w:r>
        <w:t xml:space="preserve">Regex: kaarisulkeissa, ei saa sisältää @-merkkiä alussa ([^@][a-ö0-9]+)</w:t>
      </w:r>
    </w:p>
    <w:p>
      <w:pPr>
        <w:pStyle w:val="BodyText"/>
      </w:pPr>
      <w:r>
        <w:t xml:space="preserve">Regex: kaarisulkeissa, @-merkki alussa (@[a-ö0-9]+)</w:t>
      </w:r>
    </w:p>
    <w:p>
      <w:pPr>
        <w:pStyle w:val="BodyText"/>
      </w:pPr>
      <w:r>
        <w:t xml:space="preserve">Regex: alku (@[a-ö0-9]+; …ja loppu ; @[a-ö0-9]+)</w:t>
      </w:r>
    </w:p>
    <w:p>
      <w:pPr>
        <w:pStyle w:val="BodyText"/>
      </w:pPr>
      <w:r>
        <w:t xml:space="preserve">Regex: (201[0-9]+)</w:t>
      </w:r>
    </w:p>
    <w:p>
      <w:r>
        <w:pict>
          <v:rect style="width:0;height:1.5pt" o:hralign="center" o:hrstd="t" o:hr="t"/>
        </w:pict>
      </w:r>
    </w:p>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pyritään kuvailemaan millainen kasvintuotannon IoT:n tausta on, millaisista osailmiöistä se koostuu ja mitä kasvintuotannon IoT:stä on kirjoitettu.</w:t>
      </w:r>
      <w:r>
        <w:t xml:space="preserve"> </w:t>
      </w:r>
      <w:r>
        <w:rPr>
          <w:i/>
        </w:rPr>
        <w:t xml:space="preserve">Ompas kömöä kieltä, mutta palataan tähän kun luku on kirjoitet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pyritään kuvailem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pyritään toteuttamaan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 (ks.</w:t>
      </w:r>
      <w:r>
        <w:t xml:space="preserve"> </w:t>
      </w:r>
      <w:r>
        <w:t xml:space="preserve">Hirsjärvi, Remes &amp; Sajavaara (2009)</w:t>
      </w:r>
      <w:r>
        <w:t xml:space="preserve">, 160-161).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 Baumeisterin ja Learyn (1997, 311) mukaan kirjallisuuskatsaus on sopiva (</w:t>
      </w:r>
      <w:r>
        <w:t xml:space="preserve">Baumeister &amp; Leary (1997)</w:t>
      </w:r>
      <w:r>
        <w:t xml:space="preserve">, 311). Samoin Baumeisterin ja Learyn (1997, 312) esittämistä perusteluista kirjallisuuskatsauksen valinnalle sopii tässä tapauksessa kokonaiskuvan rakentaminen tutkittavasta asiakokonaisuudesta (</w:t>
      </w:r>
      <w:r>
        <w:t xml:space="preserve">Baumeister &amp; Leary (1997)</w:t>
      </w:r>
      <w:r>
        <w:t xml:space="preserve">, 312). Saman suuntaisesti Salmisen (2011, 4) antamista perusteluista kirjallisuuskatsauksen mahdollisuus koota yhteen tutkimuksien tuloksia uusien tutkimustulosten pohjaksi puoltaa kirjallisuuskatsauksen valintaa (</w:t>
      </w:r>
      <w:r>
        <w:t xml:space="preserve">Salminen (2011)</w:t>
      </w:r>
      <w:r>
        <w:t xml:space="preserve">, 4).</w:t>
      </w:r>
    </w:p>
    <w:p>
      <w:pPr>
        <w:pStyle w:val="BodyText"/>
      </w:pPr>
      <w:r>
        <w:t xml:space="preserve">Teemahaastattelun valintaa puoltavat tutkimuskysymysten vaatimusten lisäksi useat yleisesti käytössä olevat tutkimushaastattelun valintaperusteet. Tässä tapauksessa keskeisiä perusteita ovat Hirsjärven ja Hurmeen (2015, 35) 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w:t>
      </w:r>
      <w:r>
        <w:t xml:space="preserve">Hirsjärvi &amp; Hurme (2015)</w:t>
      </w:r>
      <w:r>
        <w:t xml:space="preserve">, 35). Samoin Tuomi ja Sarajärvi (2018, 79) kuvailevat haastattelun eduiksi joustavuutta kysymysten käsittelyssä, väärinymmärrysten selvittelyssä, ilmausten selventämisessä ja keskustelussa tiedonantajan kanssa (</w:t>
      </w:r>
      <w:r>
        <w:t xml:space="preserve">Tuomi &amp; Sarajärvi (2018)</w:t>
      </w:r>
      <w:r>
        <w:t xml:space="preserve">, 79).</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en ja Hurmeen (2015,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 (</w:t>
      </w:r>
      <w:r>
        <w:t xml:space="preserve">Hirsjärvi &amp; Hurme (2015)</w:t>
      </w:r>
      <w:r>
        <w:t xml:space="preserve">, 35-36) Hurme ja Sarajärvi viittaavat kirjassaan Laadullinen tutkimus ja sisällönanalyysi (2018, 79) samoihin ongelmiin, kertoen niiden olevan yleisen näkemyksen mukaan pääasiassa menetelmällisiä ja ratkaistavissa haastattelijoiden koulutuksella, rahoituksella jne. (</w:t>
      </w:r>
      <w:r>
        <w:t xml:space="preserve">Tuomi &amp; Sarajärvi (2018)</w:t>
      </w:r>
      <w:r>
        <w:t xml:space="preserve">, 79).</w:t>
      </w:r>
    </w:p>
    <w:p>
      <w:pPr>
        <w:pStyle w:val="Heading2"/>
      </w:pPr>
      <w:bookmarkStart w:id="45" w:name="kirjallisuuskatsaus"/>
      <w:bookmarkEnd w:id="45"/>
      <w:r>
        <w:t xml:space="preserve">Kirjallisuuskatsaus</w:t>
      </w:r>
    </w:p>
    <w:p>
      <w:pPr>
        <w:pStyle w:val="FirstParagraph"/>
      </w:pPr>
      <w:r>
        <w:t xml:space="preserve">Kirjallisuuskatsauksella voidaan Baumeisterin ja Learyn (1997, 311) mukaan rakentaa siltaa kiireisen lukijan ja valtavan, hajallaan olevan teoriatiedon välille. Katsauksella voidaan myös esittää tutkittavasta ilmiöstä laajempia teoreettisia johtopäätöksiä mitä yksittäisen empiirisen tutkimuksen puitteissa on mahdollista. (</w:t>
      </w:r>
      <w:r>
        <w:t xml:space="preserve">Baumeister &amp; Leary (1997)</w:t>
      </w:r>
      <w:r>
        <w:t xml:space="preserve">, 311) Kirjassaan Mikä kirjallisuuskatsaus? Salminen (2011, 39) kuvailee kirjallisuuskatsausta tutkimusmenetelmänä ja -tekniikkana, jonka avulla voidaan koota yhteen tutkimuksien tuloksia ja näin rakentaa perustaa uusille tutkimustuloksille. Kirjallisuuskatsauksella tehdään siis ’tutkimusta tutkimuksesta’. Hänen mukaansa tutkija voi kirjallisuuskatsauksen avulla laaja-alaisesti ja systemaattisesti kerätä erinomaista materiaalia oman alansa tutkimuksesta. (</w:t>
      </w:r>
      <w:r>
        <w:t xml:space="preserve">Salminen (2011)</w:t>
      </w:r>
      <w:r>
        <w:t xml:space="preserve">, 4, 39) Saman suuntaisesti Baumeisterin ja Learyn (1997, 312) 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 (</w:t>
      </w:r>
      <w:r>
        <w:t xml:space="preserve">Baumeister &amp; Leary (1997)</w:t>
      </w:r>
      <w:r>
        <w:t xml:space="preserve">, 312)</w:t>
      </w:r>
    </w:p>
    <w:p>
      <w:pPr>
        <w:pStyle w:val="BodyText"/>
      </w:pPr>
      <w:r>
        <w:t xml:space="preserve">Kirjallisuuskatsauksella on Hirsjärven et al. (2009, 121) mukaan kaksi keskeistä tarkoitusta: Kirjallisuuskatsauksen tulee tuoda esiin, miten ja mistä näkökulmista tutkittavaa ilmiotä on tutkittu sekä miten tekeillä oleva tutkimus liittyy aikaisemmin tehtyihin tutkimuksiin. (</w:t>
      </w:r>
      <w:r>
        <w:t xml:space="preserve">Hirsjärvi, Remes &amp; Sajavaara (2009)</w:t>
      </w:r>
      <w:r>
        <w:t xml:space="preserve">, 121) Kirjallisuuskatsauksen tekemiselle Salminen (2011, 3) esittää Baumeisterin ja Learyn (1997, 312) 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 (</w:t>
      </w:r>
      <w:r>
        <w:t xml:space="preserve">Salminen (2011)</w:t>
      </w:r>
      <w:r>
        <w:t xml:space="preserve">, 3;</w:t>
      </w:r>
      <w:r>
        <w:t xml:space="preserve"> </w:t>
      </w:r>
      <w:r>
        <w:t xml:space="preserve">Baumeister &amp; Leary (1997)</w:t>
      </w:r>
      <w:r>
        <w:t xml:space="preserve">, 312)</w:t>
      </w:r>
    </w:p>
    <w:p>
      <w:pPr>
        <w:pStyle w:val="BodyText"/>
      </w:pPr>
      <w:r>
        <w:t xml:space="preserve">Kirjallisuuskatsaus pitää tutkimusmenetelmänä sisällään useita eri tyyppejä. Sen kolmena perustyyppeinä pidetään Salmisen (2011, 6) mukaan kuvailevaa ja systemaattista kirjallisuuskatsausta sekä meta-analyysiä. Kirjallisuuskatsauksen tyypin valintaan vaikuttavat tutkittava ilmiö, tutkimuskysymykset ja käytettävät aineistot. (</w:t>
      </w:r>
      <w:r>
        <w:t xml:space="preserve">Salminen (2011)</w:t>
      </w:r>
      <w:r>
        <w:t xml:space="preserve">, 6) Onwuegbuzien ja Frelsin (2016, 39) 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 (</w:t>
      </w:r>
      <w:r>
        <w:t xml:space="preserve">Onwuegbuzie &amp; Frels (2016)</w:t>
      </w:r>
      <w:r>
        <w:t xml:space="preserve">, 39).</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w:t>
      </w:r>
      <w:r>
        <w:t xml:space="preserve"> </w:t>
      </w:r>
      <w:r>
        <w:rPr>
          <w:i/>
        </w:rPr>
        <w:t xml:space="preserve">Aineistojen haun kuvailussa käytetään myös systemaattisen kirjallisuuskatsauksen menetelmiä aineistohaun kuvailussa/dokumentoinnissa.</w:t>
      </w:r>
    </w:p>
    <w:p>
      <w:pPr>
        <w:pStyle w:val="BodyText"/>
      </w:pPr>
      <w:r>
        <w:t xml:space="preserve">Kuvaileva kirjallisuuskatsaus on Salmisen (2011, 6) 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 (</w:t>
      </w:r>
      <w:r>
        <w:t xml:space="preserve">Salminen (2011)</w:t>
      </w:r>
      <w:r>
        <w:t xml:space="preserve">, 6)</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7) 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 (</w:t>
      </w:r>
      <w:r>
        <w:t xml:space="preserve">Salminen (2011)</w:t>
      </w:r>
      <w:r>
        <w:t xml:space="preserve">, 7) Onwuegbuzien ja Frelsin (2016, 23) mukaan narratiivinen kirjallisuuskatsaus vetää yhteen ja parhaimmillaan kritisoi tutkimuskohteena olevaa aihetta käsittelevää kirjallisuutta, mutta ei tarjoa laadullisten tai määrällisten tutkimustulosten integraatiota (</w:t>
      </w:r>
      <w:r>
        <w:t xml:space="preserve">Onwuegbuzie &amp; Frels (2016)</w:t>
      </w:r>
      <w:r>
        <w:t xml:space="preserve">, 23). Saman suuntaisesti Salmisen (2011, 7) mukaan menetelmä ei tarjoa varsinaista analyyttistä tulosta (</w:t>
      </w:r>
      <w:r>
        <w:t xml:space="preserve">Salminen (2011)</w:t>
      </w:r>
      <w:r>
        <w:t xml:space="preserve">, 7).</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 (</w:t>
      </w:r>
      <w:r>
        <w:t xml:space="preserve">Onwuegbuzie &amp; Frels (2016)</w:t>
      </w:r>
      <w:r>
        <w:t xml:space="preserve">, 24) Tämän opinnäytetyön kirjallisuuskatsaus toteutetaan yleisen tyypin mukaisena narratiivisena katsauksena. Narratiivisella kirjallisuuskatsauksella on Salmisen (2011, 7) 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 (</w:t>
      </w:r>
      <w:r>
        <w:t xml:space="preserve">Salminen (2011)</w:t>
      </w:r>
      <w:r>
        <w:t xml:space="preserve">, 7)</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 (</w:t>
      </w:r>
      <w:r>
        <w:t xml:space="preserve">Onwuegbuzie &amp; Frels (2016)</w:t>
      </w:r>
      <w:r>
        <w:t xml:space="preserve">, 24)</w:t>
      </w:r>
    </w:p>
    <w:p>
      <w:pPr>
        <w:pStyle w:val="Heading2"/>
      </w:pPr>
      <w:bookmarkStart w:id="48" w:name="teemahaastattelu"/>
      <w:bookmarkEnd w:id="48"/>
      <w:r>
        <w:t xml:space="preserve">Teemahaastattelu</w:t>
      </w:r>
    </w:p>
    <w:p>
      <w:pPr>
        <w:pStyle w:val="FirstParagraph"/>
      </w:pPr>
      <w:r>
        <w:t xml:space="preserve">Hirsjärvi ja Hurme (2015, 43, 47-48) 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 (</w:t>
      </w:r>
      <w:r>
        <w:t xml:space="preserve">Hirsjärvi &amp; Hurme (2015)</w:t>
      </w:r>
      <w:r>
        <w:t xml:space="preserve">, 43, 47-48) Tuomi ja Sarajärvi (2018) puolestaan asettavat teemahaastattelun samaan väliin, mutta lähelle strukturoimatonta haastattelua eli syvähaastattelua (</w:t>
      </w:r>
      <w:r>
        <w:t xml:space="preserve">Tuomi &amp; Sarajärvi (2018)</w:t>
      </w:r>
      <w:r>
        <w:t xml:space="preserve">).</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 (</w:t>
      </w:r>
      <w:r>
        <w:t xml:space="preserve">Hirsjärvi &amp; Hurme (2015)</w:t>
      </w:r>
      <w:r>
        <w:t xml:space="preserve">, 47-48, 135).</w:t>
      </w:r>
    </w:p>
    <w:p>
      <w:pPr>
        <w:pStyle w:val="BodyText"/>
      </w:pPr>
      <w:r>
        <w:t xml:space="preserve">Teemahaastattelun toteutukset voivat Tuomin ja Sarajärven (2018, 81) 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 (</w:t>
      </w:r>
      <w:r>
        <w:t xml:space="preserve">Tuomi &amp; Sarajärvi (2018)</w:t>
      </w:r>
      <w:r>
        <w:t xml:space="preserve">, 81)</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 Tuomin ja Sarajärven (2018, 103, 117) 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w:t>
      </w:r>
      <w:r>
        <w:t xml:space="preserve">Tuomi &amp; Sarajärvi (2018)</w:t>
      </w:r>
      <w:r>
        <w:t xml:space="preserve">, 103, 117) Artikkelissaan Simsalabim, sisällönanalyysi ja koodaamisen haasteet Salo (2015) 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 Tuomin ja Sarajärven (2018) näkemystä sisällönanalyysistä teoreettisena kehyksenä eikä sisällönanalyysi hänen mukaansa ole käyttökelpoinen analyysin perustaksi. (</w:t>
      </w:r>
      <w:r>
        <w:t xml:space="preserve">Salo (2015)</w:t>
      </w:r>
      <w:r>
        <w:t xml:space="preserve">)</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 (</w:t>
      </w:r>
      <w:r>
        <w:t xml:space="preserve">Tuomi &amp; Sarajärvi (2018)</w:t>
      </w:r>
      <w:r>
        <w:t xml:space="preserve">, 103)</w:t>
      </w:r>
    </w:p>
    <w:p>
      <w:pPr>
        <w:pStyle w:val="BodyText"/>
      </w:pPr>
      <w:r>
        <w:t xml:space="preserve">Tuomi ja Sarajärvi (2018, 104-107) 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 (</w:t>
      </w:r>
      <w:r>
        <w:t xml:space="preserve">Tuomi &amp; Sarajärvi (2018)</w:t>
      </w:r>
      <w:r>
        <w:t xml:space="preserve">, 104-107)</w:t>
      </w:r>
    </w:p>
    <w:p>
      <w:pPr>
        <w:pStyle w:val="BodyText"/>
      </w:pPr>
      <w:r>
        <w:t xml:space="preserve">Sisällönanalyysissä voidaan käyttää Eskolan (2018, 212) kirjassa Ikkunoita tutkimusmetodeihin 2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 Tuomin ja Sarajärven (2018, 107-109) 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n ja Sarajärven (2018, 127) 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 (</w:t>
      </w:r>
      <w:r>
        <w:t xml:space="preserve">Tuomi &amp; Sarajärvi (2018)</w:t>
      </w:r>
      <w:r>
        <w:t xml:space="preserve">, 107-109, 127;</w:t>
      </w:r>
      <w:r>
        <w:t xml:space="preserve"> </w:t>
      </w:r>
      <w:r>
        <w:t xml:space="preserve">Valli (2018)</w:t>
      </w:r>
      <w:r>
        <w:t xml:space="preserve">, 212)</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 (</w:t>
      </w:r>
      <w:r>
        <w:t xml:space="preserve">Tuomi &amp; Sarajärvi (2018)</w:t>
      </w:r>
      <w:r>
        <w:t xml:space="preserve">,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 (</w:t>
      </w:r>
      <w:r>
        <w:t xml:space="preserve">Tuomi &amp; Sarajärvi (2018)</w:t>
      </w:r>
      <w:r>
        <w:t xml:space="preserve">,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r>
        <w:t xml:space="preserve"> </w:t>
      </w:r>
      <w:r>
        <w:t xml:space="preserve">* Passport Global Market (http://go.euromonitor.com/passport),</w:t>
      </w:r>
      <w:r>
        <w:t xml:space="preserve"> </w:t>
      </w:r>
      <w:r>
        <w:t xml:space="preserve">* Doria (http://www.doria.fi),</w:t>
      </w:r>
      <w:r>
        <w:t xml:space="preserve"> </w:t>
      </w:r>
      <w:r>
        <w:t xml:space="preserve">* Elsevier ScienceDirect Freedom Collection (https://www.elsevier.com/solutions/sciencedirect),</w:t>
      </w:r>
      <w:r>
        <w:t xml:space="preserve"> </w:t>
      </w:r>
      <w:r>
        <w:t xml:space="preserve">* EBSCO Academic Search Elite (https://www.ebsco.com/products/research-databases/academic-search-elite),</w:t>
      </w:r>
      <w:r>
        <w:t xml:space="preserve"> </w:t>
      </w:r>
      <w:r>
        <w:t xml:space="preserve">* Sage Premier SAGE Journals Online (https://uk.sagepub.com/en-gb/eur/sage-premier),</w:t>
      </w:r>
      <w:r>
        <w:t xml:space="preserve"> </w:t>
      </w:r>
      <w:r>
        <w:t xml:space="preserve">* IEEE Xplore Electronic Library (https://ieeexplore.ieee.org/Xplore/home.jsp).</w:t>
      </w:r>
    </w:p>
    <w:p>
      <w:pPr>
        <w:pStyle w:val="BodyText"/>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r>
        <w:t xml:space="preserve"> </w:t>
      </w:r>
      <w:r>
        <w:t xml:space="preserve">* Aaltodoc (https://aaltodoc.aalto.fi)</w:t>
      </w:r>
      <w:r>
        <w:t xml:space="preserve"> </w:t>
      </w:r>
      <w:r>
        <w:t xml:space="preserve">* EBSCO Academic Search Elite (https://www.ebsco.com/products/research-databases/academic-search-elite)</w:t>
      </w:r>
      <w:r>
        <w:t xml:space="preserve"> </w:t>
      </w:r>
      <w:r>
        <w:t xml:space="preserve">* ACM Digital Library</w:t>
      </w:r>
      <w:r>
        <w:t xml:space="preserve"> </w:t>
      </w:r>
      <w:r>
        <w:t xml:space="preserve">* ProQuest Business Premium</w:t>
      </w:r>
      <w:r>
        <w:t xml:space="preserve"> </w:t>
      </w:r>
      <w:r>
        <w:t xml:space="preserve">* Dart</w:t>
      </w:r>
      <w:r>
        <w:t xml:space="preserve"> </w:t>
      </w:r>
      <w:r>
        <w:t xml:space="preserve">* Passport Global Market (http://go.euromonitor.com/passport)</w:t>
      </w:r>
      <w:r>
        <w:t xml:space="preserve"> </w:t>
      </w:r>
      <w:r>
        <w:t xml:space="preserve">* Sage Premier SAGE Journals Online (https://uk.sagepub.com/en-gb/eur/sage-premier)</w:t>
      </w:r>
      <w:r>
        <w:t xml:space="preserve"> </w:t>
      </w:r>
      <w:r>
        <w:t xml:space="preserve">* Theseus (https://www.theseus.fi)</w:t>
      </w:r>
      <w:r>
        <w:t xml:space="preserve"> </w:t>
      </w:r>
      <w:r>
        <w:t xml:space="preserve">* Elsevier ScienceDirect Freedom Collection (https://www.elsevier.com/solutions/sciencedirect)</w:t>
      </w:r>
      <w:r>
        <w:t xml:space="preserve"> </w:t>
      </w:r>
      <w:r>
        <w:t xml:space="preserve">* IEEE Xplore Electronic Library (https://ieeexplore.ieee.org/Xplore/home.jsp)</w:t>
      </w:r>
    </w:p>
    <w:p>
      <w:pPr>
        <w:pStyle w:val="BodyText"/>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julkaisujen asiasanojen sekä löydettyjen kirjallisuuskatsausten käyttämien hakusanojen joukosta koottiin tutkittavalle ilmiölle keskeisimmät hakusanat. Asiasanojen valinnassa käytettiin vain englanninkielisiä sanoja, koska suomenkielisten aineistojen arveltiin käyttävän sekä suomen- että englanninkielisiä asiasanoja ja löytyvän englanninkielisten asiasanojen avulla. IoT:tä käsittelevien yleisteosten asiasanat jätettiin pois, koska kirjojen ilmiölle merkityksellisiksi arvioidut asiasanat toistuivat myös muualla aineistossa ja ne tulivat valituiksi sitä kautta. Lisäksi kirjallisuuskatsauksen seuraavissa vaiheissa ei enää haettu IoT:tä yleisesti käsittelevää kirjallisuutta. Samoin pois jätettiin asiasanat, jotka eivät selkeästi liity kasvintuotannon IoT:n tutkimukseen ja teknologiaratkaisuihin.</w:t>
      </w:r>
    </w:p>
    <w:p>
      <w:pPr>
        <w:pStyle w:val="BodyText"/>
      </w:pPr>
      <w:r>
        <w:t xml:space="preserve">Kirjallisuuskatsausten hakuun käytettiin hakusanoina alustavissa aineistohauissa löydettyjen kirjallisuuskatsausten asiasanoja. Useiten toistuvat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w:t>
      </w:r>
      <w:r>
        <w:t xml:space="preserve">valittiin ensimmäiseksi hakusanaryhmäksi. Toiseksi hakusanaryhmäksi valittiin kirjallisuuskatsauksia koskevat asiasanat</w:t>
      </w:r>
      <w:r>
        <w:t xml:space="preserve"> </w:t>
      </w:r>
      <w:r>
        <w:t xml:space="preserve">“</w:t>
      </w:r>
      <w:r>
        <w:t xml:space="preserve">literature review</w:t>
      </w:r>
      <w:r>
        <w:t xml:space="preserve">”</w:t>
      </w:r>
      <w:r>
        <w:t xml:space="preserve">,</w:t>
      </w:r>
      <w:r>
        <w:t xml:space="preserve"> </w:t>
      </w:r>
      <w:r>
        <w:t xml:space="preserve">“</w:t>
      </w:r>
      <w:r>
        <w:t xml:space="preserve">Systematic literature review</w:t>
      </w:r>
      <w:r>
        <w:t xml:space="preserve">”</w:t>
      </w:r>
      <w:r>
        <w:t xml:space="preserve"> </w:t>
      </w:r>
      <w:r>
        <w:t xml:space="preserve">sekä</w:t>
      </w:r>
      <w:r>
        <w:t xml:space="preserve"> </w:t>
      </w:r>
      <w:r>
        <w:t xml:space="preserve">“</w:t>
      </w:r>
      <w:r>
        <w:t xml:space="preserve">Survey</w:t>
      </w:r>
      <w:r>
        <w:t xml:space="preserve">”</w:t>
      </w:r>
      <w:r>
        <w:t xml:space="preserve">. Kolmanteen hakusanaryhmään valittiin sellaiset asiasanat, joiden arvioitiin toistuvan kirjallisuuskatsauksissa ja joita ei valittu edellisiin ryhmiin. Kolmanteen ryhmään lisättiin vielä Precision Agriculture, jolloin kolmannen hakusanaryhmään kuuluvat:</w:t>
      </w:r>
      <w:r>
        <w:t xml:space="preserve"> </w:t>
      </w:r>
      <w:r>
        <w:t xml:space="preserve">Agriculture</w:t>
      </w:r>
      <w:r>
        <w:t xml:space="preserve"> </w:t>
      </w:r>
      <w:r>
        <w:t xml:space="preserve">Agro-industry</w:t>
      </w:r>
      <w:r>
        <w:t xml:space="preserve"> </w:t>
      </w:r>
      <w:r>
        <w:t xml:space="preserve">Big data analysis</w:t>
      </w:r>
      <w:r>
        <w:t xml:space="preserve"> </w:t>
      </w:r>
      <w:r>
        <w:t xml:space="preserve">Consumer Information</w:t>
      </w:r>
      <w:r>
        <w:t xml:space="preserve"> </w:t>
      </w:r>
      <w:r>
        <w:t xml:space="preserve">Environmental monitoring</w:t>
      </w:r>
      <w:r>
        <w:t xml:space="preserve"> </w:t>
      </w:r>
      <w:r>
        <w:t xml:space="preserve">IIoT</w:t>
      </w:r>
      <w:r>
        <w:t xml:space="preserve"> </w:t>
      </w:r>
      <w:r>
        <w:t xml:space="preserve">Industrial Internet of Things</w:t>
      </w:r>
      <w:r>
        <w:t xml:space="preserve"> </w:t>
      </w:r>
      <w:r>
        <w:t xml:space="preserve">Precision Farming</w:t>
      </w:r>
      <w:r>
        <w:t xml:space="preserve"> </w:t>
      </w:r>
      <w:r>
        <w:t xml:space="preserve">Precision Agriculture</w:t>
      </w:r>
      <w:r>
        <w:t xml:space="preserve"> </w:t>
      </w:r>
      <w:r>
        <w:t xml:space="preserve">Smart Farming</w:t>
      </w:r>
    </w:p>
    <w:p>
      <w:pPr>
        <w:pStyle w:val="BodyText"/>
      </w:pPr>
      <w:r>
        <w:t xml:space="preserve">Aineiston hakuun käytettiin löydettyjen kirjallisuuskatsausten hakulauseissa käytettyjä hakusanoja, joista valittiin arviolta keskeisimmät kasvintuotannon IoT-ratkaisuiden ja tutkimuksen näkökulmista. Näihin lisättiin muissa aikaisemmissa vaiheissa löydetyt asiasanat, joiden arvioitiin parantavan hakutulosten kattavuutta.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asiasanat:</w:t>
      </w:r>
      <w:r>
        <w:t xml:space="preserve"> </w:t>
      </w:r>
      <w:r>
        <w:t xml:space="preserve">Agriculture</w:t>
      </w:r>
      <w:r>
        <w:t xml:space="preserve"> </w:t>
      </w:r>
      <w:r>
        <w:t xml:space="preserve">Precision Agriculture</w:t>
      </w:r>
      <w:r>
        <w:t xml:space="preserve"> </w:t>
      </w:r>
      <w:r>
        <w:t xml:space="preserve">Smart Agriculture</w:t>
      </w:r>
      <w:r>
        <w:t xml:space="preserve"> </w:t>
      </w:r>
      <w:r>
        <w:t xml:space="preserve">Smart Farming</w:t>
      </w:r>
      <w:r>
        <w:t xml:space="preserve"> </w:t>
      </w:r>
      <w:r>
        <w:t xml:space="preserve">Precision Farming</w:t>
      </w:r>
      <w:r>
        <w:t xml:space="preserve"> </w:t>
      </w:r>
      <w:r>
        <w:t xml:space="preserve">Web of Things</w:t>
      </w:r>
      <w:r>
        <w:t xml:space="preserve"> </w:t>
      </w:r>
      <w:r>
        <w:t xml:space="preserve">IoT applications</w:t>
      </w:r>
      <w:r>
        <w:t xml:space="preserve"> </w:t>
      </w:r>
      <w:r>
        <w:t xml:space="preserve">Plant Production</w:t>
      </w:r>
      <w:r>
        <w:t xml:space="preserve"> </w:t>
      </w:r>
      <w:r>
        <w:t xml:space="preserve">Agriculture technology</w:t>
      </w:r>
      <w:r>
        <w:t xml:space="preserve"> </w:t>
      </w:r>
      <w:r>
        <w:t xml:space="preserve">Agricultural industry</w:t>
      </w:r>
      <w:r>
        <w:t xml:space="preserve"> </w:t>
      </w:r>
      <w:r>
        <w:t xml:space="preserve">Agribusiness</w:t>
      </w:r>
      <w:r>
        <w:t xml:space="preserve"> </w:t>
      </w:r>
      <w:r>
        <w:t xml:space="preserve">Agricultural products</w:t>
      </w:r>
      <w:r>
        <w:t xml:space="preserve"> </w:t>
      </w:r>
      <w:r>
        <w:t xml:space="preserve">Agroindustry</w:t>
      </w:r>
      <w:r>
        <w:t xml:space="preserve"> </w:t>
      </w:r>
      <w:r>
        <w:t xml:space="preserve">Big Data</w:t>
      </w:r>
      <w:r>
        <w:t xml:space="preserve"> </w:t>
      </w:r>
      <w:r>
        <w:t xml:space="preserve">Greenhouses</w:t>
      </w:r>
      <w:r>
        <w:t xml:space="preserve"> </w:t>
      </w:r>
      <w:r>
        <w:t xml:space="preserve">Smart Environments</w:t>
      </w:r>
      <w:r>
        <w:t xml:space="preserve"> </w:t>
      </w:r>
      <w:r>
        <w:t xml:space="preserve">Plant factories</w:t>
      </w:r>
      <w:r>
        <w:t xml:space="preserve"> </w:t>
      </w:r>
      <w:r>
        <w:t xml:space="preserve">Product Traceability</w:t>
      </w:r>
      <w:r>
        <w:t xml:space="preserve"> </w:t>
      </w:r>
      <w:r>
        <w:t xml:space="preserve">Drones</w:t>
      </w:r>
      <w:r>
        <w:t xml:space="preserve"> </w:t>
      </w:r>
      <w:r>
        <w:t xml:space="preserve">Cloud Computing</w:t>
      </w:r>
      <w:r>
        <w:t xml:space="preserve"> </w:t>
      </w:r>
      <w:r>
        <w:t xml:space="preserve">Environmental monitoring</w:t>
      </w:r>
      <w:r>
        <w:t xml:space="preserve"> </w:t>
      </w:r>
      <w:r>
        <w:t xml:space="preserve">Wireless Sensor Networks</w:t>
      </w:r>
      <w:r>
        <w:t xml:space="preserve"> </w:t>
      </w:r>
      <w:r>
        <w:t xml:space="preserve">Sensor discovery</w:t>
      </w:r>
      <w:r>
        <w:t xml:space="preserve"> </w:t>
      </w:r>
      <w:r>
        <w:t xml:space="preserve">Sensor integration</w:t>
      </w:r>
      <w:r>
        <w:t xml:space="preserve"> </w:t>
      </w:r>
      <w:r>
        <w:t xml:space="preserve">Sensor-cloud</w:t>
      </w:r>
      <w:r>
        <w:t xml:space="preserve"> </w:t>
      </w:r>
      <w:r>
        <w:t xml:space="preserve">Sensor-cloud for agricultural applications</w:t>
      </w:r>
      <w:r>
        <w:t xml:space="preserve"> </w:t>
      </w:r>
      <w:r>
        <w:t xml:space="preserve">Equipment status</w:t>
      </w:r>
      <w:r>
        <w:t xml:space="preserve"> </w:t>
      </w:r>
      <w:r>
        <w:t xml:space="preserve">“</w:t>
      </w:r>
      <w:r>
        <w:t xml:space="preserve">Telemetry</w:t>
      </w:r>
      <w:r>
        <w:t xml:space="preserve">”</w:t>
      </w:r>
      <w:r>
        <w:t xml:space="preserve"> </w:t>
      </w:r>
      <w:r>
        <w:t xml:space="preserve">Telemetry applications</w:t>
      </w:r>
      <w:r>
        <w:t xml:space="preserve"> </w:t>
      </w:r>
      <w:r>
        <w:t xml:space="preserve">Ubiquitous sensing</w:t>
      </w:r>
      <w:r>
        <w:t xml:space="preserve"> </w:t>
      </w:r>
      <w:r>
        <w:t xml:space="preserve">Food production</w:t>
      </w:r>
      <w:r>
        <w:t xml:space="preserve"> </w:t>
      </w:r>
      <w:r>
        <w:t xml:space="preserve">Horticulture</w:t>
      </w:r>
      <w:r>
        <w:t xml:space="preserve"> </w:t>
      </w:r>
      <w:r>
        <w:t xml:space="preserve">Irrigation</w:t>
      </w:r>
      <w:r>
        <w:t xml:space="preserve"> </w:t>
      </w:r>
      <w:r>
        <w:t xml:space="preserve">Crop</w:t>
      </w:r>
      <w:r>
        <w:t xml:space="preserve"> </w:t>
      </w:r>
      <w:r>
        <w:t xml:space="preserve">Cereals</w:t>
      </w:r>
      <w:r>
        <w:t xml:space="preserve"> </w:t>
      </w:r>
      <w:r>
        <w:t xml:space="preserve">Fruit</w:t>
      </w:r>
      <w:r>
        <w:t xml:space="preserve"> </w:t>
      </w:r>
      <w:r>
        <w:t xml:space="preserve">Vegetable</w:t>
      </w:r>
      <w:r>
        <w:t xml:space="preserve"> </w:t>
      </w:r>
      <w:r>
        <w:t xml:space="preserve">Climate</w:t>
      </w:r>
      <w:r>
        <w:t xml:space="preserve"> </w:t>
      </w:r>
      <w:r>
        <w:t xml:space="preserve">Drought</w:t>
      </w:r>
      <w:r>
        <w:t xml:space="preserve"> </w:t>
      </w:r>
      <w:r>
        <w:t xml:space="preserve">Farm</w:t>
      </w:r>
      <w:r>
        <w:t xml:space="preserve"> </w:t>
      </w:r>
      <w:r>
        <w:t xml:space="preserve">Farming</w:t>
      </w:r>
      <w:r>
        <w:t xml:space="preserve"> </w:t>
      </w:r>
      <w:r>
        <w:t xml:space="preserve">Feed production</w:t>
      </w:r>
      <w:r>
        <w:t xml:space="preserve"> </w:t>
      </w:r>
      <w:r>
        <w:t xml:space="preserve">Fertilizers</w:t>
      </w:r>
      <w:r>
        <w:t xml:space="preserve"> </w:t>
      </w:r>
      <w:r>
        <w:t xml:space="preserve">Flooding</w:t>
      </w:r>
      <w:r>
        <w:t xml:space="preserve"> </w:t>
      </w:r>
      <w:r>
        <w:t xml:space="preserve">Forecast</w:t>
      </w:r>
      <w:r>
        <w:t xml:space="preserve"> </w:t>
      </w:r>
      <w:r>
        <w:t xml:space="preserve">Fruit storage</w:t>
      </w:r>
      <w:r>
        <w:t xml:space="preserve"> </w:t>
      </w:r>
      <w:r>
        <w:t xml:space="preserve">Harvesting</w:t>
      </w:r>
      <w:r>
        <w:t xml:space="preserve"> </w:t>
      </w:r>
      <w:r>
        <w:t xml:space="preserve">Industrial</w:t>
      </w:r>
      <w:r>
        <w:t xml:space="preserve"> </w:t>
      </w:r>
      <w:r>
        <w:t xml:space="preserve">Pest</w:t>
      </w:r>
      <w:r>
        <w:t xml:space="preserve"> </w:t>
      </w:r>
      <w:r>
        <w:t xml:space="preserve">Plant</w:t>
      </w:r>
      <w:r>
        <w:t xml:space="preserve"> </w:t>
      </w:r>
      <w:r>
        <w:t xml:space="preserve">Seed</w:t>
      </w:r>
      <w:r>
        <w:t xml:space="preserve"> </w:t>
      </w:r>
      <w:r>
        <w:t xml:space="preserve">Water</w:t>
      </w:r>
      <w:r>
        <w:t xml:space="preserve"> </w:t>
      </w:r>
      <w:r>
        <w:t xml:space="preserve">Weather</w:t>
      </w:r>
    </w:p>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 (</w:t>
      </w:r>
      <w:r>
        <w:t xml:space="preserve">Hirsjärvi &amp; Hurme (2015)</w:t>
      </w:r>
      <w:r>
        <w:t xml:space="preserve">, 47-48) 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 (</w:t>
      </w:r>
      <w:r>
        <w:t xml:space="preserve">Hirsjärvi &amp; Hurme (2015)</w:t>
      </w:r>
      <w:r>
        <w:t xml:space="preserve">). Saman kaltaisesti Kanasen (2010) mukaan haastattelutilanteissa voi ilmetä ennalta arvaamattomia polkuja, joita haastattelijan tulisi voida joustavasti seurata niiden ilmetessä (</w:t>
      </w:r>
      <w:r>
        <w:t xml:space="preserve">Kananen (2010)</w:t>
      </w:r>
      <w:r>
        <w:t xml:space="preserve">, 56).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 (</w:t>
      </w:r>
      <w:r>
        <w:t xml:space="preserve">Valli (2018)</w:t>
      </w:r>
      <w:r>
        <w:t xml:space="preserve">, 73).</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 Hirsjärven ja Hurmeen (2015, 59) 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 Hirsjärven ja Hurmeen (2015, 59) sekä Tuomin ja Sarajärven (2018, 99) kuvailevan lumipallomenetelmän omaisesti hankkimaan uusia kontakteja. (</w:t>
      </w:r>
      <w:r>
        <w:t xml:space="preserve">Hirsjärvi &amp; Hurme (2015)</w:t>
      </w:r>
      <w:r>
        <w:t xml:space="preserve">, 59;</w:t>
      </w:r>
      <w:r>
        <w:t xml:space="preserve"> </w:t>
      </w:r>
      <w:r>
        <w:t xml:space="preserve">Tuomi &amp; Sarajärvi (2018)</w:t>
      </w:r>
      <w:r>
        <w:t xml:space="preserve">, 99)</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voitiin järjestellä uudelleen myös haastattelutilanteen niin vaatiessa, myötäillen haastattelun kulkua teemasta toisee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Haastattelujen litteroinnissa käytetään yleiskielistä litterointia. Yleiskielistä litterointia tarkempaa sanatarkkaa litterointia on käytetty, jos yleiskielisellä litteroinnilla on arvioitu olevan mahdollisesti tarkoitusta muuttava vaikutus.</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 (ks.</w:t>
      </w:r>
      <w:r>
        <w:t xml:space="preserve"> </w:t>
      </w:r>
      <w:r>
        <w:t xml:space="preserve">Hirsjärvi &amp; Hurme (2015)</w:t>
      </w:r>
      <w:r>
        <w:t xml:space="preserve">, 137).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 (ks.</w:t>
      </w:r>
      <w:r>
        <w:t xml:space="preserve"> </w:t>
      </w:r>
      <w:r>
        <w:t xml:space="preserve">Tuomi &amp; Sarajärvi (2018)</w:t>
      </w:r>
      <w:r>
        <w:t xml:space="preserve">, 104 - 107).</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pyritään kuvailemaan tutkimuksen tulokset. Kirjallisuuskatsauksen ja teemahaastatteluiden tuloksia tarkastellaan erikseen, jonka jälkeen tuloksista tehdään kuvaileva yhteenveto. Lopuksi esitellään vastaukset tutkimuskysymyksiin tuloksista tehtyjen havaintojen ja johtopäätösten perusteella.</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 (</w:t>
      </w:r>
      <w:r>
        <w:t xml:space="preserve">Sundmaeker, Verdouw, Wolfert &amp; Pérez-Freire (2016)</w:t>
      </w:r>
      <w:r>
        <w:t xml:space="preserve">;</w:t>
      </w:r>
      <w:r>
        <w:t xml:space="preserve"> </w:t>
      </w:r>
      <w:r>
        <w:t xml:space="preserve">Verdouw, Wolfert &amp; Tekinerdogan (2016)</w:t>
      </w:r>
      <w:r>
        <w:t xml:space="preserve">)</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 (</w:t>
      </w:r>
      <w:r>
        <w:t xml:space="preserve">Kihlström &amp; Taivalmaa (2014)</w:t>
      </w:r>
      <w:r>
        <w:t xml:space="preserve">;</w:t>
      </w:r>
      <w:r>
        <w:t xml:space="preserve"> </w:t>
      </w:r>
      <w:r>
        <w:t xml:space="preserve">Sundmaeker et al. (2016)</w:t>
      </w:r>
      <w:r>
        <w:t xml:space="preserve">) 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 (</w:t>
      </w:r>
      <w:r>
        <w:t xml:space="preserve">Sundmaeker et al. (2016)</w:t>
      </w:r>
      <w:r>
        <w:t xml:space="preserve">) Kestävän maataloustuotannon ja smart farming:in haasteisiin vastaamiseksi tulisi monimutkaisia, moniulotteisia ja ennakoimattomia maatalouden ekosysteemejä analysoida ja ymmärtää aikaisempaa paremmin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 (</w:t>
      </w:r>
      <w:r>
        <w:t xml:space="preserve">Sundmaeker et al. (2016)</w:t>
      </w:r>
      <w:r>
        <w:t xml:space="preserve">)</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 (</w:t>
      </w:r>
      <w:r>
        <w:t xml:space="preserve">Sundmaeker et al. (2016)</w:t>
      </w:r>
      <w:r>
        <w:t xml:space="preserve">)</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 (</w:t>
      </w:r>
      <w:r>
        <w:t xml:space="preserve">Sundmaeker et al. (2016)</w:t>
      </w:r>
      <w:r>
        <w:t xml:space="preserve">)</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 (</w:t>
      </w:r>
      <w:r>
        <w:t xml:space="preserve">Sundmaeker et al. (2016)</w:t>
      </w:r>
      <w:r>
        <w:t xml:space="preserve">)</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 (</w:t>
      </w:r>
      <w:r>
        <w:t xml:space="preserve">Sundmaeker et al. (2016)</w:t>
      </w:r>
      <w:r>
        <w:t xml:space="preserve">)</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 (</w:t>
      </w:r>
      <w:r>
        <w:t xml:space="preserve">Sundmaeker et al. (2016)</w:t>
      </w:r>
      <w:r>
        <w:t xml:space="preserve">)</w:t>
      </w:r>
    </w:p>
    <w:p>
      <w:pPr>
        <w:pStyle w:val="BodyText"/>
      </w:pPr>
      <w:r>
        <w:t xml:space="preserve">IoT-ratkaisut mahdollistavat fyysisten objektien virtausten ja niihin liittyvän tiedon irrottamisen toisistaan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 (</w:t>
      </w:r>
      <w:r>
        <w:t xml:space="preserve">Sundmaeker et al. (2016)</w:t>
      </w:r>
      <w:r>
        <w:t xml:space="preserve">)</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 Atzori et al. (2010) mukaan tunnistus-, anturointi- ja tietoliikennetekniikat sekä väliohjelmistot. IoT-konsepti voidaan lähtökohtaisesti toteuttaa näiden teknologioiden integroinnilla (</w:t>
      </w:r>
      <w:r>
        <w:t xml:space="preserve">Atzori, Iera &amp; Morabito (2010)</w:t>
      </w:r>
      <w:r>
        <w:t xml:space="preserve">). Tämä on selkeästi havaittavissa useissa esitetyissä AIoT-arkkitehtuureissa (ks.</w:t>
      </w:r>
      <w:r>
        <w:t xml:space="preserve"> </w:t>
      </w:r>
      <w:r>
        <w:t xml:space="preserve">Talavera et al. (2017)</w:t>
      </w:r>
      <w:r>
        <w:t xml:space="preserve">;</w:t>
      </w:r>
      <w:r>
        <w:t xml:space="preserve"> </w:t>
      </w:r>
      <w:r>
        <w:t xml:space="preserve">Tzounis, Katsoulas, Bartzanas &amp; Kittas (2017)</w:t>
      </w:r>
      <w:r>
        <w:t xml:space="preserve">;</w:t>
      </w:r>
      <w:r>
        <w:t xml:space="preserve"> </w:t>
      </w:r>
      <w:r>
        <w:t xml:space="preserve">Vermesan &amp; Friess (2011)</w:t>
      </w:r>
      <w:r>
        <w:t xml:space="preserve">;</w:t>
      </w:r>
      <w:r>
        <w:t xml:space="preserve"> </w:t>
      </w:r>
      <w:r>
        <w:t xml:space="preserve">Verdouw, Wolfert &amp; Tekinerdogan (2016)</w:t>
      </w:r>
      <w:r>
        <w:t xml:space="preserve">;</w:t>
      </w:r>
      <w:r>
        <w:t xml:space="preserve"> </w:t>
      </w:r>
      <w:r>
        <w:t xml:space="preserve">L. D. Xu, W. He &amp; S. Li (2014)</w:t>
      </w:r>
      <w:r>
        <w:t xml:space="preserve">). Tunnistustekniikoista keskeinen osa IoT:n kehitystä ovat olleet RFID-tunnisteet, joilla voidaan tarkkailla niillä merkittyjen fyysisten kohteiden liikkumista järjestelmässä tosiaikaisesti (</w:t>
      </w:r>
      <w:r>
        <w:t xml:space="preserve">Atzori, Iera &amp; Morabito (2010)</w:t>
      </w:r>
      <w:r>
        <w:t xml:space="preserve">;</w:t>
      </w:r>
      <w:r>
        <w:t xml:space="preserve"> </w:t>
      </w:r>
      <w:r>
        <w:t xml:space="preserve">L. D. Xu, W. He &amp; S. Li (2014)</w:t>
      </w:r>
      <w:r>
        <w:t xml:space="preserve">). Lisäksi RFID-tunnisteiden avulla voidaan pyrkiä vähentämään työvoimakustannuksia, yksinkertaistamaan tuotantoprosesseja, lisäämään varastotietojen tarkkuutta ja parantamaan tuotannon hyötysuhdetta. (</w:t>
      </w:r>
      <w:r>
        <w:t xml:space="preserve">L. D. Xu, W. He &amp; S. Li (2014)</w:t>
      </w:r>
      <w:r>
        <w:t xml:space="preserve">)</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 Atzori et al. (2010) kirjallisuuskatsauksessa keskittyvät ympäristön valvontaan juuri anturiverkkojen avulla (</w:t>
      </w:r>
      <w:r>
        <w:t xml:space="preserve">Atzori, Iera &amp; Morabito (2010)</w:t>
      </w:r>
      <w:r>
        <w:t xml:space="preserve">). Valvonnan lisäksi anturiverkkojen avulla voidaan rikastuttaa esimerkiksi RFID-tunnisteiden lukemisessa tuotettua tietoa muun muassa anturiverkkojen tuottamalla tiedolla kuten liike-, paikka- ja lämpötiladatalla (</w:t>
      </w:r>
      <w:r>
        <w:t xml:space="preserve">Atzori, Iera &amp; Morabito (2010)</w:t>
      </w:r>
      <w:r>
        <w:t xml:space="preserve">;</w:t>
      </w:r>
      <w:r>
        <w:t xml:space="preserve"> </w:t>
      </w:r>
      <w:r>
        <w:t xml:space="preserve">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 (</w:t>
      </w:r>
      <w:r>
        <w:t xml:space="preserve">Atzori, Iera &amp; Morabito (2010)</w:t>
      </w:r>
      <w:r>
        <w:t xml:space="preserve">) Aineistossa keskeisissä kirjallisuuskatsauksissa suuri osa käsitellyistä julkaisuista keskittyy ympäristömuuttujien kuten lämpötilan, kosteuden, fysikokemiallisten ominaisuuksien ja säteilyn mittaamiseen ja seurantaan (</w:t>
      </w:r>
      <w:r>
        <w:t xml:space="preserve">Atzori, Iera &amp; Morabito (2010)</w:t>
      </w:r>
      <w:r>
        <w:t xml:space="preserve">;</w:t>
      </w:r>
      <w:r>
        <w:t xml:space="preserve"> </w:t>
      </w:r>
      <w:r>
        <w:t xml:space="preserve">Talavera et al. (2017)</w:t>
      </w:r>
      <w:r>
        <w:t xml:space="preserve">;</w:t>
      </w:r>
      <w:r>
        <w:t xml:space="preserve"> </w:t>
      </w:r>
      <w:r>
        <w:t xml:space="preserve">Verdouw, Wolfert &amp; Tekinerdogan (2016)</w:t>
      </w:r>
      <w:r>
        <w:t xml:space="preserve">). Talavera et al. (2017) 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 Talavera et al. (2017) mukaan tämän perusteella ilman lämpötilaa, ilmankosteutta, maaperän kosteutta ja auringonsäteilyä voidaan pitää universaaleina muuttujina maatalouden sovelluksissa. (</w:t>
      </w:r>
      <w:r>
        <w:t xml:space="preserve">Talavera et al. (2017)</w:t>
      </w:r>
      <w:r>
        <w:t xml:space="preserve">)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 (</w:t>
      </w:r>
      <w:r>
        <w:t xml:space="preserve">Verdouw, Wolfert &amp; Tekinerdogan (2016)</w:t>
      </w:r>
      <w:r>
        <w:t xml:space="preserve">)</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 (</w:t>
      </w:r>
      <w:r>
        <w:t xml:space="preserve">Talavera et al. (2017)</w:t>
      </w:r>
      <w:r>
        <w:t xml:space="preserve">)</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 (</w:t>
      </w:r>
      <w:r>
        <w:t xml:space="preserve">Talavera et al. (2017)</w:t>
      </w:r>
      <w:r>
        <w:t xml:space="preserve">) Teollisuuden anturiverkkojen käyttämien tietoliikenneprotokollien soveltuvuus sellaisenaan IoT-ratkaisuihin ei ole paras mahdollinen johtuen IoT-laitteiden heterogeenisyydestä laskentatehon, tietoliikennekapasiteetin ja tarvittavan verkon palvelunlaadun suhteen (</w:t>
      </w:r>
      <w:r>
        <w:t xml:space="preserve">L. D. Xu, W. He &amp; S. Li (2014)</w:t>
      </w:r>
      <w:r>
        <w:t xml:space="preserve">).</w:t>
      </w:r>
    </w:p>
    <w:p>
      <w:pPr>
        <w:pStyle w:val="BodyText"/>
      </w:pPr>
      <w:r>
        <w:t xml:space="preserve">Verkon reunan tietojenkäsittelyä sivuavissa julkaisuissa Talavera et al. (2017) kirjallisuuskatsauksessa useiten käytettiin mikrokontrolleripohjaisia ratkaisuita, yhden piirilevyn tietokoneiden ratkaisuiden ollessa harvinaisia.</w:t>
      </w:r>
    </w:p>
    <w:p>
      <w:pPr>
        <w:pStyle w:val="BodyText"/>
      </w:pPr>
      <w:r>
        <w:t xml:space="preserve">Tiedon tallentamisen ratkaisuista Talavera et al. (2017) 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w:t>
      </w:r>
      <w:r>
        <w:t xml:space="preserve">Talavera et al. (2017)</w:t>
      </w:r>
      <w:r>
        <w:t xml:space="preserve">) Maatalouden tuottama data on yleensä hyvin heterogeenistä niin datan kuvaaman kohteen kuin datan tuotantotapojenkin osalta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 (</w:t>
      </w:r>
      <w:r>
        <w:t xml:space="preserve">Atzori, Iera &amp; Morabito (2010)</w:t>
      </w:r>
      <w:r>
        <w:t xml:space="preserve">;</w:t>
      </w:r>
      <w:r>
        <w:t xml:space="preserve"> </w:t>
      </w:r>
      <w:r>
        <w:t xml:space="preserve">Tzounis et al. (2017)</w:t>
      </w:r>
      <w:r>
        <w:t xml:space="preserve">) 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 (</w:t>
      </w:r>
      <w:r>
        <w:t xml:space="preserve">Talavera et al. (2017)</w:t>
      </w:r>
      <w:r>
        <w:t xml:space="preserve">).</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 (</w:t>
      </w:r>
      <w:r>
        <w:t xml:space="preserve">Verdouw, Wolfert &amp; Tekinerdogan (2016)</w:t>
      </w:r>
      <w:r>
        <w:t xml:space="preserve">).</w:t>
      </w:r>
    </w:p>
    <w:p>
      <w:pPr>
        <w:pStyle w:val="BodyText"/>
      </w:pPr>
      <w:r>
        <w:rPr>
          <w:b/>
        </w:rPr>
        <w:t xml:space="preserve">Tietoturva</w:t>
      </w:r>
      <w:r>
        <w:t xml:space="preserve"> </w:t>
      </w:r>
      <w:r>
        <w:t xml:space="preserve">Talavera et al. (2017) 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et al. 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Verdouw et al.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 (</w:t>
      </w:r>
      <w:r>
        <w:t xml:space="preserve">Talavera et al. (2017)</w:t>
      </w:r>
      <w:r>
        <w:t xml:space="preserve">)</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 Talavera et al. (2017) tekemän kirjallisuuskatsauksen käsittelemistä IoT-järjestelmistä kykeni näyttämään, käsittelemään ja analysoimaan tietoa käyttämällä pilvipalveluita uusien näkemysten ja suositusten tuottamiseen paremman päätöksenteon mahdollistamiseksi. Tzounis et al. (2017) korostivat samoin valvonnan ratkaisujen tärkeyttä aikaisempaa tarkempien päätösten tekemisessä tuotannon määrän ja laadun optimoimiseksi. Heidän mukaansa valvonnan kohteeksi on viime aikoina tullut ympäristöolosuhteiden lisäksi kasvien reaktioiden tarkkailu. (</w:t>
      </w:r>
      <w:r>
        <w:t xml:space="preserve">Talavera et al. (2017)</w:t>
      </w:r>
      <w:r>
        <w:t xml:space="preserve">;</w:t>
      </w:r>
      <w:r>
        <w:t xml:space="preserve"> </w:t>
      </w:r>
      <w:r>
        <w:t xml:space="preserve">Tzounis et al. (2017)</w:t>
      </w:r>
      <w:r>
        <w:t xml:space="preserve">)</w:t>
      </w:r>
    </w:p>
    <w:p>
      <w:pPr>
        <w:pStyle w:val="BodyText"/>
      </w:pPr>
      <w:r>
        <w:t xml:space="preserve">Talavera et al. (2017) kirjallisuuskatsauksessa valvonnan osa-alueen julkaisuissa käsitellyt teknologiasovellukset jaettiin kolmeen arkkitehtuuritasoon: 1) WSN:n tukema havaintokerros (perception layer), 2) tietoliikennekerros (network layer), missä antureilta saatu informaatio siirretään pitkiä matkoja ja 3) sovelluskerros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 Talavera et al. (2017) kirjallisuuskatsauksessa tarkkailun kohteen mukaan ilmanlaadun 34.5 %, maaperän 27.3 %, vedenlaadun 16.4%, kasvien 10.9 % sekä muiden kohteiden 10.9 % tarkkailuun. Monet julkaisuista käsitelivät useampia tarkkailun kohteita (</w:t>
      </w:r>
      <w:r>
        <w:t xml:space="preserve">Talavera et al. (2017)</w:t>
      </w:r>
      <w:r>
        <w:t xml:space="preserve">). Tzounis et al. (2017) 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 (</w:t>
      </w:r>
      <w:r>
        <w:t xml:space="preserve">Tzounis et al. (2017)</w:t>
      </w:r>
      <w:r>
        <w:t xml:space="preserve">)</w:t>
      </w:r>
    </w:p>
    <w:p>
      <w:pPr>
        <w:pStyle w:val="BodyText"/>
      </w:pPr>
      <w:r>
        <w:t xml:space="preserve">Peltotuotannon sovelluksia Tzounis et al. (2017) 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 (</w:t>
      </w:r>
      <w:r>
        <w:t xml:space="preserve">Tzounis et al. (2017)</w:t>
      </w:r>
      <w:r>
        <w:t xml:space="preserve">)</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 (</w:t>
      </w:r>
      <w:r>
        <w:t xml:space="preserve">Talavera et al. (2017)</w:t>
      </w:r>
      <w:r>
        <w:t xml:space="preserve">)</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 (</w:t>
      </w:r>
      <w:r>
        <w:t xml:space="preserve">Tzounis et al. (2017)</w:t>
      </w:r>
      <w:r>
        <w:t xml:space="preserve">;</w:t>
      </w:r>
      <w:r>
        <w:t xml:space="preserve"> </w:t>
      </w:r>
      <w:r>
        <w:t xml:space="preserve">Verdouw, Wolfert &amp; Tekinerdogan (2016)</w:t>
      </w:r>
      <w:r>
        <w:t xml:space="preserve">)</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 Talavera et al. (2017) 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 (</w:t>
      </w:r>
      <w:r>
        <w:t xml:space="preserve">Talavera et al. (2017)</w:t>
      </w:r>
      <w:r>
        <w:t xml:space="preserve">)</w:t>
      </w:r>
    </w:p>
    <w:p>
      <w:pPr>
        <w:pStyle w:val="BodyText"/>
      </w:pPr>
      <w:r>
        <w:t xml:space="preserve">Talavera et al. (2017) 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 (</w:t>
      </w:r>
      <w:r>
        <w:t xml:space="preserve">Talavera et al. (2017)</w:t>
      </w:r>
      <w:r>
        <w:t xml:space="preserve">)</w:t>
      </w:r>
    </w:p>
    <w:p>
      <w:pPr>
        <w:pStyle w:val="BodyText"/>
      </w:pPr>
      <w:r>
        <w:t xml:space="preserve">Kasvihuoneiden ja -tehtaiden kontrollointijärjestelmät, joissa sovelletaan data-analytiikkaa ja dataa siirretään pilvipalveluihin internetin yli, ovat Tzounis et al. (2017) kirjallisuuskatsauksessa selkeästi esillä, mutta Verdouw et al. (2016) katsauksessa vähemmistönä. Verdouw et al. 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 (</w:t>
      </w:r>
      <w:r>
        <w:t xml:space="preserve">Tzounis et al. (2017)</w:t>
      </w:r>
      <w:r>
        <w:t xml:space="preserve">;</w:t>
      </w:r>
      <w:r>
        <w:t xml:space="preserve"> </w:t>
      </w:r>
      <w:r>
        <w:t xml:space="preserve">Verdouw, Wolfert &amp; Tekinerdogan (2016)</w:t>
      </w:r>
      <w:r>
        <w:t xml:space="preserve">)</w:t>
      </w:r>
    </w:p>
    <w:p>
      <w:pPr>
        <w:pStyle w:val="BodyText"/>
      </w:pPr>
      <w:r>
        <w:rPr>
          <w:i/>
        </w:rPr>
        <w:t xml:space="preserve">Tämä jää vähän irtonaiseksi nyt:</w:t>
      </w:r>
      <w:r>
        <w:t xml:space="preserve"> </w:t>
      </w:r>
      <w:r>
        <w:t xml:space="preserve">Talavera et al. (2017) 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 (</w:t>
      </w:r>
      <w:r>
        <w:t xml:space="preserve">Talavera et al. (2017)</w:t>
      </w:r>
      <w:r>
        <w:t xml:space="preserve">)</w:t>
      </w:r>
    </w:p>
    <w:p>
      <w:pPr>
        <w:pStyle w:val="BodyText"/>
      </w:pPr>
      <w:r>
        <w:t xml:space="preserve">Tzounis et al. (2017) 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 (</w:t>
      </w:r>
      <w:r>
        <w:t xml:space="preserve">Tzounis et al. (2017)</w:t>
      </w:r>
      <w:r>
        <w:t xml:space="preserve">)</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 (</w:t>
      </w:r>
      <w:r>
        <w:t xml:space="preserve">Talavera et al. (2017)</w:t>
      </w:r>
      <w:r>
        <w:t xml:space="preserve">)</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 (</w:t>
      </w:r>
      <w:r>
        <w:t xml:space="preserve">Tzounis et al. (2017)</w:t>
      </w:r>
      <w:r>
        <w:t xml:space="preserve">)</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 (</w:t>
      </w:r>
      <w:r>
        <w:t xml:space="preserve">Tzounis et al. (2017)</w:t>
      </w:r>
      <w:r>
        <w:t xml:space="preserve">)</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r>
        <w:t xml:space="preserve">)</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 (</w:t>
      </w:r>
      <w:r>
        <w:t xml:space="preserve">L. D. Xu, W. He &amp; S. Li (2014)</w:t>
      </w:r>
      <w:r>
        <w:t xml:space="preserve">) 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 (</w:t>
      </w:r>
      <w:r>
        <w:t xml:space="preserve">L. D. Xu, W. He &amp; S. Li (2014)</w:t>
      </w:r>
      <w:r>
        <w:t xml:space="preserve">;</w:t>
      </w:r>
      <w:r>
        <w:t xml:space="preserve"> </w:t>
      </w:r>
      <w:r>
        <w:t xml:space="preserve">Tzounis et al. (2017)</w:t>
      </w:r>
      <w:r>
        <w:t xml:space="preserve">)</w:t>
      </w:r>
    </w:p>
    <w:p>
      <w:pPr>
        <w:pStyle w:val="BodyText"/>
      </w:pPr>
      <w:r>
        <w:t xml:space="preserve">Tzounis et al. (2017) 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 (</w:t>
      </w:r>
      <w:r>
        <w:t xml:space="preserve">Tzounis et al. (2017)</w:t>
      </w:r>
      <w:r>
        <w:t xml:space="preserve">)</w:t>
      </w:r>
    </w:p>
    <w:p>
      <w:pPr>
        <w:pStyle w:val="BodyText"/>
      </w:pPr>
      <w:r>
        <w:t xml:space="preserve">Verdouw et al. (2016) 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w:t>
      </w:r>
      <w:r>
        <w:br w:type="textWrapping"/>
      </w:r>
      <w:r>
        <w:t xml:space="preserve">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 (</w:t>
      </w:r>
      <w:r>
        <w:t xml:space="preserve">Verdouw, Wolfert &amp; Tekinerdogan (2016)</w:t>
      </w:r>
      <w:r>
        <w:t xml:space="preserve">)</w:t>
      </w:r>
    </w:p>
    <w:p>
      <w:pPr>
        <w:pStyle w:val="BodyText"/>
      </w:pPr>
      <w:r>
        <w:t xml:space="preserve">Talavera et al. (2017) kirjallisuuskatsauksessa käsiteltyjen logistiikan osa-alueen julkaisut ryhmiteltiin tuotantoon 55.6 %, kaupankäyntiin 22.2 % ja kuljetukseen 22.2 %. (</w:t>
      </w:r>
      <w:r>
        <w:t xml:space="preserve">Talavera et al. (2017)</w:t>
      </w:r>
      <w:r>
        <w:t xml:space="preserve">)</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 (</w:t>
      </w:r>
      <w:r>
        <w:t xml:space="preserve">Tzounis et al. (2017)</w:t>
      </w:r>
      <w:r>
        <w:t xml:space="preserve">)</w:t>
      </w:r>
    </w:p>
    <w:p>
      <w:pPr>
        <w:pStyle w:val="BodyText"/>
      </w:pPr>
      <w:r>
        <w:t xml:space="preserve">Ennustuksen osa-alueen julkaisut keskittyivät Talavera et al. (2017) 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 (</w:t>
      </w:r>
      <w:r>
        <w:t xml:space="preserve">Talavera et al. (2017)</w:t>
      </w:r>
      <w:r>
        <w:t xml:space="preserve">) Verdouw et al. (2016) katsauksessa useat julkaisuista käsittelivät viljelyn tarkkailun ja kontrollintijärjestelmien toiminnan tukemista kasvien kasvua ennustavilla mallinnusjärjestelmillä (</w:t>
      </w:r>
      <w:r>
        <w:t xml:space="preserve">Verdouw, Wolfert &amp; Tekinerdogan (2016)</w:t>
      </w:r>
      <w:r>
        <w:t xml:space="preserve">).</w:t>
      </w:r>
    </w:p>
    <w:p>
      <w:pPr>
        <w:pStyle w:val="BodyText"/>
      </w:pPr>
      <w:r>
        <w:t xml:space="preserve">Kirjallisuuskatsausten käsittelemissä julkaisuissa pyrittiin esimerkiksi anturien tuottaman datan perusteella ennustamaan kasvien tarvitseman kastelun ja lannoitepanosten määrää (</w:t>
      </w:r>
      <w:r>
        <w:t xml:space="preserve">Talavera et al. (2017)</w:t>
      </w:r>
      <w:r>
        <w:t xml:space="preserve">;</w:t>
      </w:r>
      <w:r>
        <w:t xml:space="preserve"> </w:t>
      </w:r>
      <w:r>
        <w:t xml:space="preserve">Tzounis et al. (2017)</w:t>
      </w:r>
      <w:r>
        <w:t xml:space="preserve">), satokasvien kasvun ennustamiseen (</w:t>
      </w:r>
      <w:r>
        <w:t xml:space="preserve">Talavera et al. (2017)</w:t>
      </w:r>
      <w:r>
        <w:t xml:space="preserve">;</w:t>
      </w:r>
      <w:r>
        <w:t xml:space="preserve"> </w:t>
      </w:r>
      <w:r>
        <w:t xml:space="preserve">Verdouw, Wolfert &amp; Tekinerdogan (2016)</w:t>
      </w:r>
      <w:r>
        <w:t xml:space="preserve">) ja tuotannon tasapainottamiseen kysynnän kanssa satokasvien kasvuennusteiden avulla (</w:t>
      </w:r>
      <w:r>
        <w:t xml:space="preserve">Talavera et al. (2017)</w:t>
      </w:r>
      <w:r>
        <w:t xml:space="preserve">).</w:t>
      </w:r>
    </w:p>
    <w:p>
      <w:pPr>
        <w:pStyle w:val="BodyText"/>
      </w:pPr>
      <w:r>
        <w:t xml:space="preserve">Tzounis et al. (2017) 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 Atzori et al. (2010) mukaan IoT:n yleiset haasteet ja tutkimuskohteet ovat: standardit, järjestelmien välisen liikkuvuuden tuki, nimeäminen, tietoliikenneprotokollat, tietoliikenteen tyypittely ja palvelunlaatu, todentaminen, datan eheys, yksityisyys ja digitaalinen unohtaminen. (</w:t>
      </w:r>
      <w:r>
        <w:t xml:space="preserve">Atzori, Iera &amp; Morabito (2010)</w:t>
      </w:r>
      <w:r>
        <w:t xml:space="preserve">)</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 (@</w:t>
      </w:r>
      <w:r>
        <w:t xml:space="preserve">Sundmaeker et al. (2016)</w:t>
      </w:r>
      <w:r>
        <w:t xml:space="preserve">)</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 (kaloxylosUseFutureInternet2013, 56;</w:t>
      </w:r>
      <w:r>
        <w:t xml:space="preserve"> </w:t>
      </w:r>
      <w:r>
        <w:t xml:space="preserve">Talavera et al. (2017)</w:t>
      </w:r>
      <w:r>
        <w:t xml:space="preserve">;</w:t>
      </w:r>
      <w:r>
        <w:t xml:space="preserve"> </w:t>
      </w:r>
      <w:r>
        <w:t xml:space="preserve">Verdouw, Wolfert &amp; Tekinerdogan (2016)</w:t>
      </w:r>
      <w:r>
        <w:t xml:space="preserve">;</w:t>
      </w:r>
      <w:r>
        <w:t xml:space="preserve"> </w:t>
      </w:r>
      <w:r>
        <w:t xml:space="preserve">L. D. Xu, W. He &amp; S. Li (2014)</w:t>
      </w:r>
      <w:r>
        <w:t xml:space="preserve">)</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 (</w:t>
      </w:r>
      <w:r>
        <w:t xml:space="preserve">Wolfert et al. (2017)</w:t>
      </w:r>
      <w:r>
        <w:t xml:space="preserve">)</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 (</w:t>
      </w:r>
      <w:r>
        <w:t xml:space="preserve">Sundmaeker et al. (2016)</w:t>
      </w:r>
      <w:r>
        <w:t xml:space="preserve">) Yleisen palvelukeskeisen arkkitehtuurin kehittäminen IoT-järjestelmille mainitaan Xu et al. (2014) katsauksessa suurena haasteena palvelukehityksen toimijoille. (</w:t>
      </w:r>
      <w:r>
        <w:t xml:space="preserve">L. D. Xu, W. He &amp; S. Li (2014)</w:t>
      </w:r>
      <w:r>
        <w:t xml:space="preserve">).</w:t>
      </w:r>
    </w:p>
    <w:p>
      <w:pPr>
        <w:pStyle w:val="BodyText"/>
      </w:pPr>
      <w:r>
        <w:t xml:space="preserve">Standardisaation tärkeys näkyi myös Tzounis et al. (2017) 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w:t>
      </w:r>
      <w:r>
        <w:t xml:space="preserve">Tzounis et al. (2017)</w:t>
      </w:r>
      <w:r>
        <w:t xml:space="preserve">)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 (</w:t>
      </w:r>
      <w:r>
        <w:t xml:space="preserve">Sundmaeker et al. (2016)</w:t>
      </w:r>
      <w:r>
        <w:t xml:space="preserve">)</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 (</w:t>
      </w:r>
      <w:r>
        <w:t xml:space="preserve">Talavera et al. (2017)</w:t>
      </w:r>
      <w:r>
        <w:t xml:space="preserve">;</w:t>
      </w:r>
      <w:r>
        <w:t xml:space="preserve"> </w:t>
      </w:r>
      <w:r>
        <w:t xml:space="preserve">Verdouw, Wolfert &amp; Tekinerdogan (2016)</w:t>
      </w:r>
      <w:r>
        <w:t xml:space="preserve">)</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 (</w:t>
      </w:r>
      <w:r>
        <w:t xml:space="preserve">Tzounis et al. (2017)</w:t>
      </w:r>
      <w:r>
        <w:t xml:space="preserve">) Hajautetun päätöksentekojärjestelmän laajalle käyttöönotolle on kriittisen tärkeää huolehtia tietoturvasta, anonymiteetistä ja pääsynhallinnasta. (</w:t>
      </w:r>
      <w:r>
        <w:t xml:space="preserve">Tzounis et al. (2017)</w:t>
      </w:r>
      <w:r>
        <w:t xml:space="preserve">,</w:t>
      </w:r>
      <w:r>
        <w:t xml:space="preserve"> </w:t>
      </w:r>
      <w:r>
        <w:t xml:space="preserve">L. D. Xu, W. He &amp; S. Li (2014)</w:t>
      </w:r>
      <w:r>
        <w:t xml:space="preserve">) 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 (</w:t>
      </w:r>
      <w:r>
        <w:t xml:space="preserve">L. D. Xu, W. He &amp; S. Li (2014)</w:t>
      </w:r>
      <w:r>
        <w:t xml:space="preserve">)</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 (</w:t>
      </w:r>
      <w:r>
        <w:t xml:space="preserve">Tzounis et al. (2017)</w:t>
      </w:r>
      <w:r>
        <w:t xml:space="preserve">) Lisäksi laitteiden ja anturien, mukaan lukien tunnisteet kuten RFID, tunnistamiseen tulisi kehittää aikaisempaa kevyempiä ja vähemmän laskentatehoa vaativia salausmenetelmiä ja protokollia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 (</w:t>
      </w:r>
      <w:r>
        <w:t xml:space="preserve">Tzounis et al. (2017)</w:t>
      </w:r>
      <w:r>
        <w:t xml:space="preserve">)</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 (</w:t>
      </w:r>
      <w:r>
        <w:t xml:space="preserve">Tzounis et al. (2017)</w:t>
      </w:r>
      <w:r>
        <w:t xml:space="preserve">)</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 (</w:t>
      </w:r>
      <w:r>
        <w:t xml:space="preserve">Tzounis et al. (2017)</w:t>
      </w:r>
      <w:r>
        <w:t xml:space="preserve">) IoT-ratkaisut tarvitsisivat pilviperusteisen tietoturvapalvelun, joka sisältäisi pääsynhallinnan, salauksen ja protokollien arvioinnin, identiteetinhallinnan, ja auditoinnin toiminnot (</w:t>
      </w:r>
      <w:r>
        <w:t xml:space="preserve">Vermesan &amp; Friess (2011)</w:t>
      </w:r>
      <w:r>
        <w:t xml:space="preserve">).</w:t>
      </w:r>
    </w:p>
    <w:p>
      <w:pPr>
        <w:pStyle w:val="BodyText"/>
      </w:pPr>
      <w:r>
        <w:t xml:space="preserve">Selkeästä tarpeesta huolimatta Talavera et al. (2017) havaitsivat kirjallisuuskatsauksessaan, että katsauksessa käsitellyistä tutkimuksista vain muutama otti tietoturvan ylipäätään huomioon ja niissäkin sovellettiin vain hajanaisia strategioita tietoturvariskien lieventämiseksi (</w:t>
      </w:r>
      <w:r>
        <w:t xml:space="preserve">Talavera et al. (2017)</w:t>
      </w:r>
      <w:r>
        <w:t xml:space="preserve">). Toisaalta Tzounis et al. (2017) käsittelivät kirjallisuuskatsauksessaan AIoT-ratkaisuiden tietoturvaa laajasti ja erityisesti järjestelmäkehityksen näkökulmasta (</w:t>
      </w:r>
      <w:r>
        <w:t xml:space="preserve">Tzounis et al. (2017)</w:t>
      </w:r>
      <w:r>
        <w:t xml:space="preserve">).</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 (</w:t>
      </w:r>
      <w:r>
        <w:t xml:space="preserve">Sundmaeker et al. (2016)</w:t>
      </w:r>
      <w:r>
        <w:t xml:space="preserve">;</w:t>
      </w:r>
      <w:r>
        <w:t xml:space="preserve"> </w:t>
      </w:r>
      <w:r>
        <w:t xml:space="preserve">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 Talavera et al. (2017) 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w:t>
      </w:r>
      <w:r>
        <w:t xml:space="preserve">Talavera et al. (2017)</w:t>
      </w:r>
      <w:r>
        <w:t xml:space="preserve">) Vastaavasti Atzori et al. (2010) 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 (</w:t>
      </w:r>
      <w:r>
        <w:t xml:space="preserve">Talavera et al. (2017)</w:t>
      </w:r>
      <w:r>
        <w:t xml:space="preserve">) Samoin Tzounis et al. 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 (</w:t>
      </w:r>
      <w:r>
        <w:t xml:space="preserve">Tzounis et al. (2017)</w:t>
      </w:r>
      <w:r>
        <w:t xml:space="preserve">)</w:t>
      </w:r>
    </w:p>
    <w:p>
      <w:pPr>
        <w:pStyle w:val="BodyText"/>
      </w:pPr>
      <w:r>
        <w:t xml:space="preserve">AIoT:n etujen saavuttamiseksi tulisi sekä anturi- että toimilaitteiden energiankulutusta vähentää niin paljon, että niistä voisi tulla lähes täysin riippumattomia ulkoisista energialähteistä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 (</w:t>
      </w:r>
      <w:r>
        <w:t xml:space="preserve">Talavera et al. (2017)</w:t>
      </w:r>
      <w:r>
        <w:t xml:space="preserve">)</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 (</w:t>
      </w:r>
      <w:r>
        <w:t xml:space="preserve">Talavera et al. (2017)</w:t>
      </w:r>
      <w:r>
        <w:t xml:space="preserve">)</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 (</w:t>
      </w:r>
      <w:r>
        <w:t xml:space="preserve">Tzounis et al. (2017)</w:t>
      </w:r>
      <w:r>
        <w:t xml:space="preserve">). Samoin Talavera et al. (2017) mukaan kaupallisten IoT-ratkaisuiden tulisi kestää huomattavia muutoksia lämpötilassa, kosteudessa ja valaistuksessa kestääkseen sekä vuodenaikojen muutokset että maailmanlaajuisen käyttöympäristön ilmaston vaihtelevuuden (</w:t>
      </w:r>
      <w:r>
        <w:t xml:space="preserve">Talavera et al. (2017)</w:t>
      </w:r>
      <w:r>
        <w:t xml:space="preserve">). Myös Tzounis et al. (2017) 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 (</w:t>
      </w:r>
      <w:r>
        <w:t xml:space="preserve">Tzounis et al. (2017)</w:t>
      </w:r>
      <w:r>
        <w:t xml:space="preserve">)</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 (</w:t>
      </w:r>
      <w:r>
        <w:t xml:space="preserve">Tzounis et al. (2017)</w:t>
      </w:r>
      <w:r>
        <w:t xml:space="preserve">). Yksi keskeisiä AIoT:n kehityksen haasteita on vakaiden ja luotettavien langattomien yhteyksien kehittäminen syrjäisille alueille, joilla on usein rajallinen peittoalue ja kaistanleveys (</w:t>
      </w:r>
      <w:r>
        <w:t xml:space="preserve">Atzori, Iera &amp; Morabito (2010)</w:t>
      </w:r>
      <w:r>
        <w:t xml:space="preserve">;</w:t>
      </w:r>
      <w:r>
        <w:t xml:space="preserve"> </w:t>
      </w:r>
      <w:r>
        <w:t xml:space="preserve">Sundmaeker et al. (2016)</w:t>
      </w:r>
      <w:r>
        <w:t xml:space="preserve">;</w:t>
      </w:r>
      <w:r>
        <w:t xml:space="preserve"> </w:t>
      </w:r>
      <w:r>
        <w:t xml:space="preserve">Verdouw, Wolfert &amp; Tekinerdogan (2016)</w:t>
      </w:r>
      <w:r>
        <w:t xml:space="preserve">;</w:t>
      </w:r>
      <w:r>
        <w:t xml:space="preserve"> </w:t>
      </w:r>
      <w:r>
        <w:t xml:space="preserve">Vermesan &amp; Friess (2011)</w:t>
      </w:r>
      <w:r>
        <w:t xml:space="preserve">, 174). Suuren mittakaavan AIoT-laitteiden käyttöönotot edellyttävät tietoliikenneverkkojen arkkitehtuurin uudistamista, jotta verkot voisivat sopeutua IoT-järjestelmien datan tuotannon muotoihin ja vaihtelevaan tietoliikennemäärään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 (</w:t>
      </w:r>
      <w:r>
        <w:t xml:space="preserve">Tzounis et al. (2017)</w:t>
      </w:r>
      <w:r>
        <w:t xml:space="preserve">) 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 (</w:t>
      </w:r>
      <w:r>
        <w:t xml:space="preserve">Tzounis et al. (2017)</w:t>
      </w:r>
      <w:r>
        <w:t xml:space="preserve">) 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 (</w:t>
      </w:r>
      <w:r>
        <w:t xml:space="preserve">Sundmaeker et al. (2016)</w:t>
      </w:r>
      <w:r>
        <w:t xml:space="preserve">) 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 (</w:t>
      </w:r>
      <w:r>
        <w:t xml:space="preserve">Sundmaeker et al. (2016)</w:t>
      </w:r>
      <w:r>
        <w:t xml:space="preserve">;</w:t>
      </w:r>
      <w:r>
        <w:t xml:space="preserve"> </w:t>
      </w:r>
      <w:r>
        <w:t xml:space="preserve">Verdouw, Wolfert &amp; Tekinerdogan (2016)</w:t>
      </w:r>
      <w:r>
        <w:t xml:space="preserve">)</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 (</w:t>
      </w:r>
      <w:r>
        <w:t xml:space="preserve">Sundmaeker et al. (2016)</w:t>
      </w:r>
      <w:r>
        <w:t xml:space="preserve">) 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 (</w:t>
      </w:r>
      <w:r>
        <w:t xml:space="preserve">Tzounis et al. (2017)</w:t>
      </w:r>
      <w:r>
        <w:t xml:space="preserve">)</w:t>
      </w:r>
    </w:p>
    <w:p>
      <w:pPr>
        <w:pStyle w:val="Heading4"/>
      </w:pPr>
      <w:bookmarkStart w:id="85" w:name="aiot-ekosysteemin-laajentamisen-haasteet"/>
      <w:bookmarkEnd w:id="85"/>
      <w:r>
        <w:t xml:space="preserve">AIoT-ekosysteemin laajentamisen haasteet</w:t>
      </w:r>
    </w:p>
    <w:p>
      <w:pPr>
        <w:pStyle w:val="FirstParagraph"/>
      </w:pPr>
      <w:r>
        <w:t xml:space="preserve">Talavera et al. (2017) huomasivat kirjallisuuskatsauksessaan, että kirjallisuudessa on huomattava aukko IoT-ratkaisujen yksinkertaisien prototyyppien kehittämisestä tosielämän ratkaisuiksi (</w:t>
      </w:r>
      <w:r>
        <w:t xml:space="preserve">Talavera et al. (2017)</w:t>
      </w:r>
      <w:r>
        <w:t xml:space="preserve">).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 (</w:t>
      </w:r>
      <w:r>
        <w:t xml:space="preserve">Verdouw, Wolfert &amp; Tekinerdogan (2016)</w:t>
      </w:r>
      <w:r>
        <w:t xml:space="preserve">)</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 (</w:t>
      </w:r>
      <w:r>
        <w:t xml:space="preserve">Verdouw, Wolfert &amp; Tekinerdogan (2016)</w:t>
      </w:r>
      <w:r>
        <w:t xml:space="preserve">)</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 (</w:t>
      </w:r>
      <w:r>
        <w:t xml:space="preserve">Sundmaeker et al. (2016)</w:t>
      </w:r>
      <w:r>
        <w:t xml:space="preserve">) Lisäksi raa’asta RFID-datasta merkityksellisen tiedon tuottamiseksi tarvitaan tehokkaita sovelluksia erityisesti RFID-tunnisteiden paikantamiseen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 (</w:t>
      </w:r>
      <w:r>
        <w:t xml:space="preserve">Vermesan &amp; Friess (2011)</w:t>
      </w:r>
      <w:r>
        <w:t xml:space="preserve">;</w:t>
      </w:r>
      <w:r>
        <w:t xml:space="preserve"> </w:t>
      </w:r>
      <w:r>
        <w:t xml:space="preserve">L. D. Xu, W. He &amp; S. Li (2014)</w:t>
      </w:r>
      <w:r>
        <w:t xml:space="preserve">). Heterogeenisten tietoliikenneverkkojen integraation lisäksi IoT-tietoliikenneratkaisun tulisi mahdollistaa laitteiden automaattinen sopeutuminen kulloinkin saatavilla oleviin verkkoihin ja niissä vallitseviin olosuhteisiin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 (</w:t>
      </w:r>
      <w:r>
        <w:t xml:space="preserve">L. D. Xu, W. He &amp; S. Li (2014)</w:t>
      </w:r>
      <w:r>
        <w:t xml:space="preserve">) Yleinen palvelukuvauskielen tulisi olla standardoitu, skaalautuva ja erilaisiin käyttöympäristöihin joustavasti sopeutuva (</w:t>
      </w:r>
      <w:r>
        <w:t xml:space="preserve">Vermesan &amp; Friess (2011)</w:t>
      </w:r>
      <w:r>
        <w:t xml:space="preserve">, 174-175).</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 (</w:t>
      </w:r>
      <w:r>
        <w:t xml:space="preserve">Talavera et al. (2017)</w:t>
      </w:r>
      <w:r>
        <w:t xml:space="preserve">)</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 (</w:t>
      </w:r>
      <w:r>
        <w:t xml:space="preserve">Sundmaeker et al. (2016)</w:t>
      </w:r>
      <w:r>
        <w:t xml:space="preserve">)</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 (</w:t>
      </w:r>
      <w:r>
        <w:t xml:space="preserve">Talavera et al. (2017)</w:t>
      </w:r>
      <w:r>
        <w:t xml:space="preserve">) Samoin kuin akkujen kestävyys ja matala virrankulutus ovat havaintotason laitteiden vaatimuksia, tulee ne myös ohjelmoida niin hyvin, että laitteita ei tarvitse käynnistää uudestaan ohjelmisto-ongelman sattuessa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 (</w:t>
      </w:r>
      <w:r>
        <w:t xml:space="preserve">Gubbi et al. (2013)</w:t>
      </w:r>
      <w:r>
        <w:t xml:space="preserve">;</w:t>
      </w:r>
      <w:r>
        <w:t xml:space="preserve"> </w:t>
      </w:r>
      <w:r>
        <w:t xml:space="preserve">Talavera et al. (2017)</w:t>
      </w:r>
      <w:r>
        <w:t xml:space="preserve">)</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 (</w:t>
      </w:r>
      <w:r>
        <w:t xml:space="preserve">Talavera et al. (2017)</w:t>
      </w:r>
      <w:r>
        <w:t xml:space="preserve">)</w:t>
      </w:r>
    </w:p>
    <w:p>
      <w:pPr>
        <w:pStyle w:val="BodyText"/>
      </w:pPr>
      <w:r>
        <w:t xml:space="preserve">AIoT-järjestelmiä tulisi lähtökohtaisesti kehittää yhteensopiviksi vanhan, olemassaolevan infrastruktuurin ja tietojärjestelmien kanssa (</w:t>
      </w:r>
      <w:r>
        <w:t xml:space="preserve">Talavera et al. (2017)</w:t>
      </w:r>
      <w:r>
        <w:t xml:space="preserve">;</w:t>
      </w:r>
      <w:r>
        <w:t xml:space="preserve"> </w:t>
      </w:r>
      <w:r>
        <w:t xml:space="preserve">Vermesan &amp; Friess (2011)</w:t>
      </w:r>
      <w:r>
        <w:t xml:space="preserve">;</w:t>
      </w:r>
      <w:r>
        <w:t xml:space="preserve"> </w:t>
      </w:r>
      <w:r>
        <w:t xml:space="preserve">L. D. Xu, W. He &amp; S. Li (2014)</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 (</w:t>
      </w:r>
      <w:r>
        <w:t xml:space="preserve">Talavera et al. (2017)</w:t>
      </w:r>
      <w:r>
        <w:t xml:space="preserve">) Lisäksi integraatio voi usein vaatia uusien väliohjelmistojen kehittämistä ja IoT-laitteiden tuottama data ei ilman tehokasta analytiikkaa ja ymmärrystä todennäköisesti tuota merkityksellistä lisäarvoa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 (</w:t>
      </w:r>
      <w:r>
        <w:t xml:space="preserve">Talavera et al. (2017)</w:t>
      </w:r>
      <w:r>
        <w:t xml:space="preserve">;</w:t>
      </w:r>
      <w:r>
        <w:t xml:space="preserve"> </w:t>
      </w:r>
      <w:r>
        <w:t xml:space="preserve">L. D. Xu, W. He &amp; S. Li (2014)</w:t>
      </w:r>
      <w:r>
        <w:t xml:space="preserve">) Skaalautuvuus on myös anturiverkkojen kehityksen haaste, koska anturilaitteiden määrät voivat kasvaa hyvin suuriksi (</w:t>
      </w:r>
      <w:r>
        <w:t xml:space="preserve">Atzori, Iera &amp; Morabito (2010)</w:t>
      </w:r>
      <w:r>
        <w:t xml:space="preserve">;</w:t>
      </w:r>
      <w:r>
        <w:t xml:space="preserve"> </w:t>
      </w:r>
      <w:r>
        <w:t xml:space="preserve">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 (</w:t>
      </w:r>
      <w:r>
        <w:t xml:space="preserve">Talavera et al. (2017)</w:t>
      </w:r>
      <w:r>
        <w:t xml:space="preserve">)</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 (</w:t>
      </w:r>
      <w:r>
        <w:t xml:space="preserve">Sundmaeker et al. (2016)</w:t>
      </w:r>
      <w:r>
        <w:t xml:space="preserve">)</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 (</w:t>
      </w:r>
      <w:r>
        <w:t xml:space="preserve">Sundmaeker et al. (2016)</w:t>
      </w:r>
      <w:r>
        <w:t xml:space="preserve">)</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 (</w:t>
      </w:r>
      <w:r>
        <w:t xml:space="preserve">Gilchrist (2016)</w:t>
      </w:r>
      <w:r>
        <w:t xml:space="preserve">)</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 (</w:t>
      </w:r>
      <w:r>
        <w:t xml:space="preserve">Sundmaeker et al. (2016)</w:t>
      </w:r>
      <w:r>
        <w:t xml:space="preserve">)</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 (</w:t>
      </w:r>
      <w:r>
        <w:t xml:space="preserve">Sundmaeker et al. (2016)</w:t>
      </w:r>
      <w:r>
        <w:t xml:space="preserve">)</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 (</w:t>
      </w:r>
      <w:r>
        <w:t xml:space="preserve">Sundmaeker et al. (2016)</w:t>
      </w:r>
      <w:r>
        <w:t xml:space="preserve">)</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 (</w:t>
      </w:r>
      <w:r>
        <w:t xml:space="preserve">Blank, Bartolein, Meyer, Ostermeier &amp; Rostanin (2013)</w:t>
      </w:r>
      <w:r>
        <w:t xml:space="preserve">). Esineiden käsittely palveluina voi kuitenkin olla huomattava haaste IoT-arkkitehtuureille vaaditun laskentatehon ja hinnan asettamien rajoitusten takia (</w:t>
      </w:r>
      <w:r>
        <w:t xml:space="preserve">Vermesan &amp; Friess (2011)</w:t>
      </w:r>
      <w:r>
        <w:t xml:space="preserve">, 174). Xu et al. (2014) mukaan palvelukeskeinen arkkitehtuuri kuitenkin sopii hyvin IoT-ratkaisuiden suunnitteluun, koska se mahdollistaa heterogeenisten järjestelmien ja laitteiden integroinnin (</w:t>
      </w:r>
      <w:r>
        <w:t xml:space="preserve">L. D. Xu, W. He &amp; S. Li (2014)</w:t>
      </w:r>
      <w:r>
        <w:t xml:space="preserve">). Samoin Granell et al. arvioivat palvelukeskeisen arkkitehtuurin olevan hyvin tehokas lähestymistapa IoT- ja pilviteknologioihin perustuvien palveluiden tuottamiseen(</w:t>
      </w:r>
      <w:r>
        <w:t xml:space="preserve">Granell et al. (2016)</w:t>
      </w:r>
      <w:r>
        <w:t xml:space="preserve">).</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 (</w:t>
      </w:r>
      <w:r>
        <w:t xml:space="preserve">L. D. Xu, W. He &amp; S. Li (2014)</w:t>
      </w:r>
      <w:r>
        <w:t xml:space="preserve">)</w:t>
      </w:r>
    </w:p>
    <w:p>
      <w:pPr>
        <w:pStyle w:val="BodyText"/>
      </w:pPr>
      <w:r>
        <w:t xml:space="preserve">Kansainvälinen televiestintäliitto (engl. International Telecommunication Union, ITU) on suosituksessaan ITU-T Y.2060 (2012)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 (</w:t>
      </w:r>
      <w:r>
        <w:t xml:space="preserve">International Telecommunication Union (2012)</w:t>
      </w:r>
      <w:r>
        <w:t xml:space="preserve">;</w:t>
      </w:r>
      <w:r>
        <w:t xml:space="preserve"> </w:t>
      </w:r>
      <w:r>
        <w:t xml:space="preserve">(Tuntematon 2018a)</w:t>
      </w:r>
      <w:r>
        <w:t xml:space="preserve">)</w:t>
      </w:r>
    </w:p>
    <w:p>
      <w:pPr>
        <w:pStyle w:val="BodyText"/>
      </w:pPr>
      <w:r>
        <w:t xml:space="preserve">Kirjallisuuskatsauksissa esitetyt arkkitehtuurit on usein jaoteltu palvelukeskeisen arkkitehtuurimallin mukaisesti kerroksittain, esimerkiksi Talavera et al. (2017) kirjallisuuskatsauksessa esitetyssä arkkitehtuurissa kerrokset ovat fyysinen-, tietoliikenne-, palvelu- ja sovelluskerros. (</w:t>
      </w:r>
      <w:r>
        <w:t xml:space="preserve">Talavera et al. (2017)</w:t>
      </w:r>
      <w:r>
        <w:t xml:space="preserve">) Vastaavasti Verdouw et al. (2016) jaottelevat IoT-arkkitehtuurin laite-, verkko- ja sovelluskerroksiin (</w:t>
      </w:r>
      <w:r>
        <w:t xml:space="preserve">Verdouw, Wolfert &amp; Tekinerdogan (2016)</w:t>
      </w:r>
      <w:r>
        <w:t xml:space="preserve">). Xu et al. (2014) puolestaan esittivät arkkitehtuurin, jossa jaottelu tehtiin havainnointi-, tietoverkko-, palvelu- ja liittymäkerrokseen (</w:t>
      </w:r>
      <w:r>
        <w:t xml:space="preserve">L. D. Xu, W. He &amp; S. Li (2014)</w:t>
      </w:r>
      <w:r>
        <w:t xml:space="preserve">). Tzounis et al. (2017) esittivät IoT-arkkitehtuurin jakautuvan havaintokerrokseen, tietoliikenne- ja sovelluskerrokseen, samoin kuin Vermesan et al. (2011) (</w:t>
      </w:r>
      <w:r>
        <w:t xml:space="preserve">Tzounis et al. (2017)</w:t>
      </w:r>
      <w:r>
        <w:t xml:space="preserve">;</w:t>
      </w:r>
      <w:r>
        <w:t xml:space="preserve"> </w:t>
      </w:r>
      <w:r>
        <w:t xml:space="preserve">Vermesan &amp; Friess (2011)</w:t>
      </w:r>
      <w:r>
        <w:t xml:space="preserve">). Sovelluskerros on Atzori et al. (2010) 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 (</w:t>
      </w:r>
      <w:r>
        <w:t xml:space="preserve">Atzori, Iera &amp; Morabito (2010)</w:t>
      </w:r>
      <w:r>
        <w:t xml:space="preserve">)</w:t>
      </w:r>
    </w:p>
    <w:p>
      <w:pPr>
        <w:pStyle w:val="BodyText"/>
      </w:pPr>
      <w:r>
        <w:t xml:space="preserve">Poikkeuksena edellisiin Barmpounakis et al. esittivät arkkitehtuurin, joka teknisten kerrosten sijaan perustuu Future Internet Public–Private Partnership:in (FI-PPP) yleiskäyttöisiin FI-WARE-hankkeessa kehitettyihin ohjelmistomoduleihin (Generic Enabler, GE) ja niiden laajennuksiin maatalouden vastaaviin moduleihin (domain specific enablers) (ks. Kaloxylos et al. (2013), 56-57).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 (</w:t>
      </w:r>
      <w:r>
        <w:t xml:space="preserve">Barmpounakis et al. (2015)</w:t>
      </w:r>
      <w:r>
        <w:t xml:space="preserve">;</w:t>
      </w:r>
      <w:r>
        <w:t xml:space="preserve"> </w:t>
      </w:r>
      <w:r>
        <w:t xml:space="preserve">Kaloxylos et al. (2013)</w:t>
      </w:r>
      <w:r>
        <w:t xml:space="preserve">)</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 (</w:t>
      </w:r>
      <w:r>
        <w:t xml:space="preserve">Polvinen (2018)</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 (</w:t>
      </w:r>
      <w:r>
        <w:t xml:space="preserve">Polvinen (2017a)</w:t>
      </w:r>
      <w:r>
        <w:t xml:space="preserve">). Kasvintuotannossa tehdasautomaation ratkaisuita hyödyntävissä järjestelmissä esimerkiksi kasvihuoneissa verkon yli kontrolloitavat toimilaitteet ovat yleisempiä (</w:t>
      </w:r>
      <w:r>
        <w:t xml:space="preserve">Polvinen (2017b)</w:t>
      </w:r>
      <w:r>
        <w:t xml:space="preserve">). Kehitys on kuitenkin nopeaa ja täysautomaattisesti toimivat viljelyjärjestelmät tulevat todennäköisesti leviämään markkinoille nopeasti lähitulevaisuudessa (</w:t>
      </w:r>
      <w:r>
        <w:t xml:space="preserve">Polvinen (2017c)</w:t>
      </w:r>
      <w:r>
        <w:t xml:space="preserve">). Aidoksi IoT-ratkaisuksi luettava ValtraSmart on Valtran ensimmäinen telemetria- ja IoT-järjestelmä ja se on saanut E.E.n mukaan hyvän vastaanoton markkinoilla (</w:t>
      </w:r>
      <w:r>
        <w:t xml:space="preserve">(Tuntemato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 (</w:t>
      </w:r>
      <w:r>
        <w:t xml:space="preserve">Polvinen (2018)</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 (</w:t>
      </w:r>
      <w:r>
        <w:t xml:space="preserve">Polvinen (2017b)</w:t>
      </w:r>
      <w:r>
        <w:t xml:space="preserve">;</w:t>
      </w:r>
      <w:r>
        <w:t xml:space="preserve"> </w:t>
      </w:r>
      <w:r>
        <w:t xml:space="preserve">(Tuntematon 2018b)</w:t>
      </w:r>
      <w:r>
        <w:t xml:space="preserve">)</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Tuntematon 2018b)</w:t>
      </w:r>
      <w:r>
        <w:t xml:space="preserve">)</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 (</w:t>
      </w:r>
      <w:r>
        <w:t xml:space="preserve">Polvinen (2017b)</w:t>
      </w:r>
      <w:r>
        <w:t xml:space="preserve">) Lannoitteiden kohdentamista varten käytetään satelliitti- tai UA-laitteilla kerättyä kuvantamisdataa, josta analytiikan avulla muodostetaan lannoitustoimenpid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 (</w:t>
      </w:r>
      <w:r>
        <w:t xml:space="preserve">(Tuntematon 2018b)</w:t>
      </w:r>
      <w:r>
        <w:t xml:space="preserve">)</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 (</w:t>
      </w:r>
      <w:r>
        <w:t xml:space="preserve">Polvinen (2017a)</w:t>
      </w:r>
      <w:r>
        <w:t xml:space="preserve">)</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 (</w:t>
      </w:r>
      <w:r>
        <w:t xml:space="preserve">Polvinen (2018)</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 (</w:t>
      </w:r>
      <w:r>
        <w:t xml:space="preserve">Polvinen (2018)</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 (</w:t>
      </w:r>
      <w:r>
        <w:t xml:space="preserve">Polvinen (2017b)</w:t>
      </w:r>
      <w:r>
        <w:t xml:space="preserve">) 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 (</w:t>
      </w:r>
      <w:r>
        <w:t xml:space="preserve">Polvinen (2018)</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 (</w:t>
      </w:r>
      <w:r>
        <w:t xml:space="preserve">Polvinen (2018)</w:t>
      </w:r>
      <w:r>
        <w:t xml:space="preserve">)</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 (</w:t>
      </w:r>
      <w:r>
        <w:t xml:space="preserve">Polvinen (2017a)</w:t>
      </w:r>
      <w:r>
        <w:t xml:space="preserve">;</w:t>
      </w:r>
      <w:r>
        <w:t xml:space="preserve"> </w:t>
      </w:r>
      <w:r>
        <w:t xml:space="preserve">Polvinen (2018)</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 (</w:t>
      </w:r>
      <w:r>
        <w:t xml:space="preserve">Polvinen (2017b)</w:t>
      </w:r>
      <w:r>
        <w:t xml:space="preserve">;</w:t>
      </w:r>
      <w:r>
        <w:t xml:space="preserve"> </w:t>
      </w:r>
      <w:r>
        <w:t xml:space="preserve">Polvinen (2017c)</w:t>
      </w:r>
      <w:r>
        <w:t xml:space="preserve">). Viljelytoiminnan tehostamisen lisäksi IoT-ratkaisuilla voidaan pyrkiä koko tuotantoketjun toiminnan parantamiseen. Tuotantoketjun mittaroinnissa pyritään usein ympäristöystävällisempään ja/tai tehokkaampaan toimintaan. (</w:t>
      </w:r>
      <w:r>
        <w:t xml:space="preserve">Polvinen (2017a)</w:t>
      </w:r>
      <w:r>
        <w:t xml:space="preserve">) Työn helpottaminen ja automatisointi voi muuttaa työn luonnetta ja saattaa vähentää viljelijän asiantuntemusta jos toiminnassa nojaudutaan täysin automaattisen järjestelmän tuottamiin ohjeisiin (</w:t>
      </w:r>
      <w:r>
        <w:t xml:space="preserve">Polvinen (2018)</w:t>
      </w:r>
      <w:r>
        <w:t xml:space="preserve">). Toisaalta tuotannossa voi olla huomaamattaa jääneitä pullonkauloja, jotka voitaisiin havaita data-analytiikalla (</w:t>
      </w:r>
      <w:r>
        <w:t xml:space="preserve">(Tuntemato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 (</w:t>
      </w:r>
      <w:r>
        <w:t xml:space="preserve">Polvinen (2017b)</w:t>
      </w:r>
      <w:r>
        <w:t xml:space="preserve">)</w:t>
      </w:r>
    </w:p>
    <w:p>
      <w:pPr>
        <w:pStyle w:val="Heading4"/>
      </w:pPr>
      <w:bookmarkStart w:id="99" w:name="sisällönanalyysiin-taulukoinnin-havainnot"/>
      <w:bookmarkEnd w:id="99"/>
      <w:r>
        <w:t xml:space="preserve">Sisällönanalyysiin taulukoinnin havainnot</w:t>
      </w:r>
    </w:p>
    <w:p>
      <w:pPr>
        <w:pStyle w:val="FirstParagraph"/>
      </w:pPr>
      <w:r>
        <w:rPr>
          <w:i/>
        </w:rPr>
        <w:t xml:space="preserve">Tässä osiossa kuvaillaan havaintoja sisällönanalyysissä tehdyistä taulukoista. …</w:t>
      </w:r>
      <w:r>
        <w:t xml:space="preserve"> </w:t>
      </w:r>
      <w:r>
        <w:t xml:space="preserve">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w:t>
      </w:r>
      <w:r>
        <w:t xml:space="preserve"> </w:t>
      </w:r>
      <w:r>
        <w:rPr>
          <w:i/>
        </w:rPr>
        <w:t xml:space="preserve">osiossa/luvussa</w:t>
      </w:r>
      <w:r>
        <w:t xml:space="preserve"> </w:t>
      </w:r>
      <w:r>
        <w:t xml:space="preserve">kuvaillaan haastatteluissa käsiteltyjen teemojen mukaan jaotellut haastattelutulokset.</w:t>
      </w:r>
    </w:p>
    <w:p>
      <w:pPr>
        <w:pStyle w:val="BodyText"/>
      </w:pPr>
      <w:r>
        <w:t xml:space="preserve">Haastateltavat: A.A., B.B., C.C., D.D.,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Tuntematon 2018b)</w:t>
      </w:r>
      <w:r>
        <w:t xml:space="preserve">)</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 (</w:t>
      </w:r>
      <w:r>
        <w:t xml:space="preserve">Polvinen (2017b)</w:t>
      </w:r>
      <w:r>
        <w:t xml:space="preserve">)</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 (</w:t>
      </w:r>
      <w:r>
        <w:t xml:space="preserve">Polvinen (2017b)</w:t>
      </w:r>
      <w:r>
        <w:t xml:space="preserve">)</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 (</w:t>
      </w:r>
      <w:r>
        <w:t xml:space="preserve">Polvinen (2017b)</w:t>
      </w:r>
      <w:r>
        <w:t xml:space="preserve">;</w:t>
      </w:r>
      <w:r>
        <w:t xml:space="preserve"> </w:t>
      </w:r>
      <w:r>
        <w:t xml:space="preserve">Polvinen (2017c)</w:t>
      </w:r>
      <w:r>
        <w:t xml:space="preserve">;</w:t>
      </w:r>
      <w:r>
        <w:t xml:space="preserve"> </w:t>
      </w:r>
      <w:r>
        <w:t xml:space="preserve">(Tuntematon 2018b)</w:t>
      </w:r>
      <w:r>
        <w:t xml:space="preserve">)</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 (</w:t>
      </w:r>
      <w:r>
        <w:t xml:space="preserve">Polvinen (2017a)</w:t>
      </w:r>
      <w:r>
        <w:t xml:space="preserve">)</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 (</w:t>
      </w:r>
      <w:r>
        <w:t xml:space="preserve">Polvinen (2017b)</w:t>
      </w:r>
      <w:r>
        <w:t xml:space="preserve">)</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 (</w:t>
      </w:r>
      <w:r>
        <w:t xml:space="preserve">Polvinen (2017b)</w:t>
      </w:r>
      <w:r>
        <w:t xml:space="preserve">)</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 (</w:t>
      </w:r>
      <w:r>
        <w:t xml:space="preserve">Polvinen (2018)</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 (</w:t>
      </w:r>
      <w:r>
        <w:t xml:space="preserve">(Tuntemato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 (</w:t>
      </w:r>
      <w:r>
        <w:t xml:space="preserve">Polvinen (2017b)</w:t>
      </w:r>
      <w:r>
        <w:t xml:space="preserve">) Vastaavasti C.C. kertoi AIoT-ratkaisuita on kaupallisina tuotteina saatavilla vähän ja kentällä käytössä olevissa ratkaisuissa voi lähinnä olla joitain varsinaisten IoT-ratkaisuiden piirteitä ja toiminnallisuuksia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 (</w:t>
      </w:r>
      <w:r>
        <w:t xml:space="preserve">Polvinen (2017a)</w:t>
      </w:r>
      <w:r>
        <w:t xml:space="preserve">;</w:t>
      </w:r>
      <w:r>
        <w:t xml:space="preserve"> </w:t>
      </w:r>
      <w:r>
        <w:t xml:space="preserve">(Tuntematon 2018b)</w:t>
      </w:r>
      <w:r>
        <w:t xml:space="preserve">)</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 (</w:t>
      </w:r>
      <w:r>
        <w:t xml:space="preserve">Polvinen (2018)</w:t>
      </w:r>
      <w:r>
        <w:t xml:space="preserve">) 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 (</w:t>
      </w:r>
      <w:r>
        <w:t xml:space="preserve">Polvinen (2017c)</w:t>
      </w:r>
      <w:r>
        <w:t xml:space="preserve">)</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 (</w:t>
      </w:r>
      <w:r>
        <w:t xml:space="preserve">Polvinen (2017a)</w:t>
      </w:r>
      <w:r>
        <w:t xml:space="preserve">) 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 (</w:t>
      </w:r>
      <w:r>
        <w:t xml:space="preserve">Polvinen (2017c)</w:t>
      </w:r>
      <w:r>
        <w:t xml:space="preserve">)</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 (</w:t>
      </w:r>
      <w:r>
        <w:t xml:space="preserve">Polvinen (2017a)</w:t>
      </w:r>
      <w:r>
        <w:t xml:space="preserve">)</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 (</w:t>
      </w:r>
      <w:r>
        <w:t xml:space="preserve">(Tuntematon 2018b)</w:t>
      </w:r>
      <w:r>
        <w:t xml:space="preserve">)</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 (</w:t>
      </w:r>
      <w:r>
        <w:t xml:space="preserve">Polvinen (2017b)</w:t>
      </w:r>
      <w:r>
        <w:t xml:space="preserve">) 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 (</w:t>
      </w:r>
      <w:r>
        <w:t xml:space="preserve">(Tuntematon 2018b)</w:t>
      </w:r>
      <w:r>
        <w:t xml:space="preserve">) 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 (</w:t>
      </w:r>
      <w:r>
        <w:t xml:space="preserve">Polvinen (2017c)</w:t>
      </w:r>
      <w:r>
        <w:t xml:space="preserve">)</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 (</w:t>
      </w:r>
      <w:r>
        <w:t xml:space="preserve">(Tuntematon 2018b)</w:t>
      </w:r>
      <w:r>
        <w:t xml:space="preserve">)</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 (</w:t>
      </w:r>
      <w:r>
        <w:t xml:space="preserve">Polvinen (2018)</w:t>
      </w:r>
      <w:r>
        <w:t xml:space="preserve">)</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 (</w:t>
      </w:r>
      <w:r>
        <w:t xml:space="preserve">Polvinen (2017a)</w:t>
      </w:r>
      <w:r>
        <w:t xml:space="preserve">)</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 (</w:t>
      </w:r>
      <w:r>
        <w:t xml:space="preserve">Polvinen (2017c)</w:t>
      </w:r>
      <w:r>
        <w:t xml:space="preserve">)</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 (</w:t>
      </w:r>
      <w:r>
        <w:t xml:space="preserve">Polvinen (2017c)</w:t>
      </w:r>
      <w:r>
        <w:t xml:space="preserve">)</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 (</w:t>
      </w:r>
      <w:r>
        <w:t xml:space="preserve">Polvinen (2017b)</w:t>
      </w:r>
      <w:r>
        <w:t xml:space="preserve">)</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 (</w:t>
      </w:r>
      <w:r>
        <w:t xml:space="preserve">Polvinen (2017b)</w:t>
      </w:r>
      <w:r>
        <w:t xml:space="preserve">) Samoin E.E. kertoo, että laitevalmistajien välisellä yhteistyöllä on tavoitteena esimerkiksi ISOBUS-standardin tuotekehityksessä rakentaa yhteinen toimintaympäristö, jossa voidaan rakentaa uusia digitaalisia ratkaisuita ja teknologiasovelluksia (</w:t>
      </w:r>
      <w:r>
        <w:t xml:space="preserve">(Tuntemato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 (</w:t>
      </w:r>
      <w:r>
        <w:t xml:space="preserve">Polvinen (2017b)</w:t>
      </w:r>
      <w:r>
        <w:t xml:space="preserve">)</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 (</w:t>
      </w:r>
      <w:r>
        <w:t xml:space="preserve">Polvinen (2018)</w:t>
      </w:r>
      <w:r>
        <w:t xml:space="preserve">)</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 (</w:t>
      </w:r>
      <w:r>
        <w:t xml:space="preserve">Polvinen (2017b)</w:t>
      </w:r>
      <w:r>
        <w:t xml:space="preserve">)</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 (</w:t>
      </w:r>
      <w:r>
        <w:t xml:space="preserve">Polvinen (2017b)</w:t>
      </w:r>
      <w:r>
        <w:t xml:space="preserve">)</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 (</w:t>
      </w:r>
      <w:r>
        <w:t xml:space="preserve">Polvinen (2017b)</w:t>
      </w:r>
      <w:r>
        <w:t xml:space="preserve">)</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 (</w:t>
      </w:r>
      <w:r>
        <w:t xml:space="preserve">Polvinen (2017b)</w:t>
      </w:r>
      <w:r>
        <w:t xml:space="preserve">)</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 (</w:t>
      </w:r>
      <w:r>
        <w:t xml:space="preserve">(Tuntematon 2018b)</w:t>
      </w:r>
      <w:r>
        <w:t xml:space="preserve">)</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 (</w:t>
      </w:r>
      <w:r>
        <w:t xml:space="preserve">(Tuntematon 2018b)</w:t>
      </w:r>
      <w:r>
        <w:t xml:space="preserve">) 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 (</w:t>
      </w:r>
      <w:r>
        <w:t xml:space="preserve">Polvinen (2017a)</w:t>
      </w:r>
      <w:r>
        <w:t xml:space="preserve">) Kuitenkin E.E.n mukaan ollaan vielä kaukana kokonaisvaltaista maatilan tiedonhallintajärjestelmästä, johon kaikki tilan osajärjestelmät olisivat yhteydessä (</w:t>
      </w:r>
      <w:r>
        <w:t xml:space="preserve">(Tuntemato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 (</w:t>
      </w:r>
      <w:r>
        <w:t xml:space="preserve">Polvinen (2017b)</w:t>
      </w:r>
      <w:r>
        <w:t xml:space="preserve">)</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 (</w:t>
      </w:r>
      <w:r>
        <w:t xml:space="preserve">(Tuntematon 2018b)</w:t>
      </w:r>
      <w:r>
        <w:t xml:space="preserve">)</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 (</w:t>
      </w:r>
      <w:r>
        <w:t xml:space="preserve">(Tuntematon 2018b)</w:t>
      </w:r>
      <w:r>
        <w:t xml:space="preserve">)</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 (</w:t>
      </w:r>
      <w:r>
        <w:t xml:space="preserve">(Tuntematon 2018b)</w:t>
      </w:r>
      <w:r>
        <w:t xml:space="preserve">)</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 (</w:t>
      </w:r>
      <w:r>
        <w:t xml:space="preserve">Polvinen (2017a)</w:t>
      </w:r>
      <w:r>
        <w:t xml:space="preserve">)</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 (</w:t>
      </w:r>
      <w:r>
        <w:t xml:space="preserve">Polvinen (2017a)</w:t>
      </w:r>
      <w:r>
        <w:t xml:space="preserve">)</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 (</w:t>
      </w:r>
      <w:r>
        <w:t xml:space="preserve">Polvinen (2017b)</w:t>
      </w:r>
      <w:r>
        <w:t xml:space="preserve">)</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 (</w:t>
      </w:r>
      <w:r>
        <w:t xml:space="preserve">Polvinen (2017b)</w:t>
      </w:r>
      <w:r>
        <w:t xml:space="preserve">)</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 (</w:t>
      </w:r>
      <w:r>
        <w:t xml:space="preserve">Polvinen (2017b)</w:t>
      </w:r>
      <w:r>
        <w:t xml:space="preserve">)</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 (</w:t>
      </w:r>
      <w:r>
        <w:t xml:space="preserve">Polvinen (2017b)</w:t>
      </w:r>
      <w:r>
        <w:t xml:space="preserve">)</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 (</w:t>
      </w:r>
      <w:r>
        <w:t xml:space="preserve">Polvinen (2017b)</w:t>
      </w:r>
      <w:r>
        <w:t xml:space="preserve">)</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 (</w:t>
      </w:r>
      <w:r>
        <w:t xml:space="preserve">Polvinen (2018)</w:t>
      </w:r>
      <w:r>
        <w:t xml:space="preserve">)</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 (</w:t>
      </w:r>
      <w:r>
        <w:t xml:space="preserve">Polvinen (2018)</w:t>
      </w:r>
      <w:r>
        <w:t xml:space="preserve">)</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 (</w:t>
      </w:r>
      <w:r>
        <w:t xml:space="preserve">Polvinen (2017c)</w:t>
      </w:r>
      <w:r>
        <w:t xml:space="preserve">) Samoin C.C.n tietojen mukaan kaupallisena tuotteena ei ole palvelua, jossa voisi jakaa tai omatoimisesti analysoida maataloudessa tuotettavaa dataa. Hän on kuitenkin lukenut visioita tällaisesta palvelusta. (</w:t>
      </w:r>
      <w:r>
        <w:t xml:space="preserve">Polvinen (2017a)</w:t>
      </w:r>
      <w:r>
        <w:t xml:space="preserve">)</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 (</w:t>
      </w:r>
      <w:r>
        <w:t xml:space="preserve">Polvinen (2017a)</w:t>
      </w:r>
      <w:r>
        <w:t xml:space="preserve">)</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 (</w:t>
      </w:r>
      <w:r>
        <w:t xml:space="preserve">Polvinen (2018)</w:t>
      </w:r>
      <w:r>
        <w:t xml:space="preserve">)</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 (</w:t>
      </w:r>
      <w:r>
        <w:t xml:space="preserve">Polvinen (2018)</w:t>
      </w:r>
      <w:r>
        <w:t xml:space="preserve">)</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 (</w:t>
      </w:r>
      <w:r>
        <w:t xml:space="preserve">Polvinen (2017c)</w:t>
      </w:r>
      <w:r>
        <w:t xml:space="preserve">)</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 (</w:t>
      </w:r>
      <w:r>
        <w:t xml:space="preserve">(Tuntematon 2018b)</w:t>
      </w:r>
      <w:r>
        <w:t xml:space="preserve">)</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 (</w:t>
      </w:r>
      <w:r>
        <w:t xml:space="preserve">Polvinen (2017b)</w:t>
      </w:r>
      <w:r>
        <w:t xml:space="preserve">) 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 (</w:t>
      </w:r>
      <w:r>
        <w:t xml:space="preserve">Polvinen (2018)</w:t>
      </w:r>
      <w:r>
        <w:t xml:space="preserve">)</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 (</w:t>
      </w:r>
      <w:r>
        <w:t xml:space="preserve">Polvinen (2018)</w:t>
      </w:r>
      <w:r>
        <w:t xml:space="preserve">)</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 (</w:t>
      </w:r>
      <w:r>
        <w:t xml:space="preserve">(Tuntematon 2018b)</w:t>
      </w:r>
      <w:r>
        <w:t xml:space="preserve">) 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 (</w:t>
      </w:r>
      <w:r>
        <w:t xml:space="preserve">Polvinen (2017c)</w:t>
      </w:r>
      <w:r>
        <w:t xml:space="preserve">)</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 (</w:t>
      </w:r>
      <w:r>
        <w:t xml:space="preserve">(Tuntematon 2018b)</w:t>
      </w:r>
      <w:r>
        <w:t xml:space="preserve">) B.B. kertoi, että useamman vuoden historiatietoja vertailemalla voidaan pyrkiä selvittämään kasvuun liittyviä ongelmia, esimerkiksi miksi juuri tietty kohta pellossa tuottaa aina huonoa satoa tai on muuten ongelmainen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 (</w:t>
      </w:r>
      <w:r>
        <w:t xml:space="preserve">Polvinen (2017b)</w:t>
      </w:r>
      <w:r>
        <w:t xml:space="preserve">)</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 (</w:t>
      </w:r>
      <w:r>
        <w:t xml:space="preserve">Polvinen (2017b)</w:t>
      </w:r>
      <w:r>
        <w:t xml:space="preserve">) Erillisten arvoerien tuottaminen voisi olla myös D.D.n mukaan mahdollista, mutta käytännössä vaatisi teknologian lisäksi huomattavia muutoksia toiminta- ja ajattelutavoissa niin viljelijöillä, elintarvikevalvonnassa kuin elintarviketeollisuudessakin (</w:t>
      </w:r>
      <w:r>
        <w:t xml:space="preserve">Polvinen (2018)</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 (</w:t>
      </w:r>
      <w:r>
        <w:t xml:space="preserve">Polvinen (2018)</w:t>
      </w:r>
      <w:r>
        <w:t xml:space="preserve">)</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 (</w:t>
      </w:r>
      <w:r>
        <w:t xml:space="preserve">Polvinen (2018)</w:t>
      </w:r>
      <w:r>
        <w:t xml:space="preserve">)</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 (</w:t>
      </w:r>
      <w:r>
        <w:t xml:space="preserve">(Tuntematon 2018b)</w:t>
      </w:r>
      <w:r>
        <w:t xml:space="preserve">) Lisäksi B.B. kertoi, että urakointina voidaan ulkoistaa täsmäviljelytyöt, jotka on aikaisemmin pitänyt tehdä oman hiljaisen tiedon varassa mutta jotka on uudella teknologialla saatu dokumentoitua ja tallennettua urakoitsijalle annettavaan ohjaustiedostoon. (</w:t>
      </w:r>
      <w:r>
        <w:t xml:space="preserve">Polvinen (2017c)</w:t>
      </w:r>
      <w:r>
        <w:t xml:space="preserve">)</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 (</w:t>
      </w:r>
      <w:r>
        <w:t xml:space="preserve">(Tuntemato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 (</w:t>
      </w:r>
      <w:r>
        <w:t xml:space="preserve">Polvinen (2018)</w:t>
      </w:r>
      <w:r>
        <w:t xml:space="preserve">)</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 (</w:t>
      </w:r>
      <w:r>
        <w:t xml:space="preserve">(Tuntematon 2018b)</w:t>
      </w:r>
      <w:r>
        <w:t xml:space="preserve">)</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 (</w:t>
      </w:r>
      <w:r>
        <w:t xml:space="preserve">Polvinen (2017b)</w:t>
      </w:r>
      <w:r>
        <w:t xml:space="preserve">)</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 (</w:t>
      </w:r>
      <w:r>
        <w:t xml:space="preserve">Polvinen (2017c)</w:t>
      </w:r>
      <w:r>
        <w:t xml:space="preserve">)</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 (</w:t>
      </w:r>
      <w:r>
        <w:t xml:space="preserve">Polvinen (2017a)</w:t>
      </w:r>
      <w:r>
        <w:t xml:space="preserve">)</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 (</w:t>
      </w:r>
      <w:r>
        <w:t xml:space="preserve">(Tuntematon 2018b)</w:t>
      </w:r>
      <w:r>
        <w:t xml:space="preserve">)</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 (</w:t>
      </w:r>
      <w:r>
        <w:t xml:space="preserve">Polvinen (2018)</w:t>
      </w:r>
      <w:r>
        <w:t xml:space="preserve">). A.A. mainitsi, että Suomessa telemetriaratkaisut on lähtökohtaisesti rakennettu matkapuhelinverkon varaan ja C.C.n mukaan SMS-viestiratkaisu on ollut valmistajille tämän maan toimintaympäristössä luotettava valinta (</w:t>
      </w:r>
      <w:r>
        <w:t xml:space="preserve">Polvinen (2017b)</w:t>
      </w:r>
      <w:r>
        <w:t xml:space="preserve">;</w:t>
      </w:r>
      <w:r>
        <w:t xml:space="preserve"> </w:t>
      </w:r>
      <w:r>
        <w:t xml:space="preserve">Polvinen (2017a)</w:t>
      </w:r>
      <w:r>
        <w:t xml:space="preserve">). Lisäksi D.D. arveli, että UA-laitteilla (miehittämätön ilma-alus, engl. Unmanned Aircraft) tuotetun datan määrä voi olla syrjäseutujen tietoliikenneverkkojen kaistanleveydelle liian suuri (</w:t>
      </w:r>
      <w:r>
        <w:t xml:space="preserve">Polvinen (2018)</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 (</w:t>
      </w:r>
      <w:r>
        <w:t xml:space="preserve">Polvinen (2017a)</w:t>
      </w:r>
      <w:r>
        <w:t xml:space="preserve">)</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 (</w:t>
      </w:r>
      <w:r>
        <w:t xml:space="preserve">Polvinen (2017b)</w:t>
      </w:r>
      <w:r>
        <w:t xml:space="preserve">) Toisaalta C.C.n mukaan tulevat 5G-ratkaisut lisäävät nopeutta lyhyillä matkoilla, eivätkä pitkillä matkoilla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 (</w:t>
      </w:r>
      <w:r>
        <w:t xml:space="preserve">Polvinen (2017b)</w:t>
      </w:r>
      <w:r>
        <w:t xml:space="preserve">)</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 (</w:t>
      </w:r>
      <w:r>
        <w:t xml:space="preserve">Polvinen (2017a)</w:t>
      </w:r>
      <w:r>
        <w:t xml:space="preserve">)</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 (</w:t>
      </w:r>
      <w:r>
        <w:t xml:space="preserve">Polvinen (2018)</w:t>
      </w:r>
      <w:r>
        <w:t xml:space="preserve">)</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 (</w:t>
      </w:r>
      <w:r>
        <w:t xml:space="preserve">(Tuntematon 2018b)</w:t>
      </w:r>
      <w:r>
        <w:t xml:space="preserve">)</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 (</w:t>
      </w:r>
      <w:r>
        <w:t xml:space="preserve">Polvinen (2017a)</w:t>
      </w:r>
      <w:r>
        <w:t xml:space="preserve">)</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 (</w:t>
      </w:r>
      <w:r>
        <w:t xml:space="preserve">Polvinen (2017a)</w:t>
      </w:r>
      <w:r>
        <w:t xml:space="preserve">)</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 (</w:t>
      </w:r>
      <w:r>
        <w:t xml:space="preserve">Polvinen (2018)</w:t>
      </w:r>
      <w:r>
        <w:t xml:space="preserve">)</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 (</w:t>
      </w:r>
      <w:r>
        <w:t xml:space="preserve">Polvinen (2017b)</w:t>
      </w:r>
      <w:r>
        <w:t xml:space="preserve">)</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 (</w:t>
      </w:r>
      <w:r>
        <w:t xml:space="preserve">Polvinen (2017c)</w:t>
      </w:r>
      <w:r>
        <w:t xml:space="preserve">) Samoin E.E. kertoi, että hänen tietojensa mukaan markkinoilla ei vielä ole sellaista järjestelmää, joka keräisi ja yhdistäisi tietoa erilaisista datalähteistä kuten UA-laitteilta, traktoreilta, työkoneilta jne. (</w:t>
      </w:r>
      <w:r>
        <w:t xml:space="preserve">(Tuntemato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 (</w:t>
      </w:r>
      <w:r>
        <w:t xml:space="preserve">Polvinen (2017c)</w:t>
      </w:r>
      <w:r>
        <w:t xml:space="preserve">)</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 (</w:t>
      </w:r>
      <w:r>
        <w:t xml:space="preserve">Polvinen (2018)</w:t>
      </w:r>
      <w:r>
        <w:t xml:space="preserve">)</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 (</w:t>
      </w:r>
      <w:r>
        <w:t xml:space="preserve">Polvinen (2018)</w:t>
      </w:r>
      <w:r>
        <w:t xml:space="preserve">)</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 (</w:t>
      </w:r>
      <w:r>
        <w:t xml:space="preserve">Polvinen (2017c)</w:t>
      </w:r>
      <w:r>
        <w:t xml:space="preserve">)</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 (</w:t>
      </w:r>
      <w:r>
        <w:t xml:space="preserve">Polvinen (2018)</w:t>
      </w:r>
      <w:r>
        <w:t xml:space="preserve">)</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 (</w:t>
      </w:r>
      <w:r>
        <w:t xml:space="preserve">Polvinen (2017c)</w:t>
      </w:r>
      <w:r>
        <w:t xml:space="preserve">)</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 (</w:t>
      </w:r>
      <w:r>
        <w:t xml:space="preserve">Polvinen (2017c)</w:t>
      </w:r>
      <w:r>
        <w:t xml:space="preserve">)</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 (</w:t>
      </w:r>
      <w:r>
        <w:t xml:space="preserve">Polvinen (2017c)</w:t>
      </w:r>
      <w:r>
        <w:t xml:space="preserve">)</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 (</w:t>
      </w:r>
      <w:r>
        <w:t xml:space="preserve">Polvinen (2017c)</w:t>
      </w:r>
      <w:r>
        <w:t xml:space="preserve">)</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 (</w:t>
      </w:r>
      <w:r>
        <w:t xml:space="preserve">Polvinen (2017b)</w:t>
      </w:r>
      <w:r>
        <w:t xml:space="preserve">)</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 (</w:t>
      </w:r>
      <w:r>
        <w:t xml:space="preserve">Polvinen (2017a)</w:t>
      </w:r>
      <w:r>
        <w:t xml:space="preserve">) B.B. kertoi myös, että esimerkiksi Yaran N-sensorin hankintahinta nähdään Suomessa vielä usein korkeana, ainakin yksittäisenä investointina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 (</w:t>
      </w:r>
      <w:r>
        <w:t xml:space="preserve">Polvinen (2017b)</w:t>
      </w:r>
      <w:r>
        <w:t xml:space="preserve">)</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 (</w:t>
      </w:r>
      <w:r>
        <w:t xml:space="preserve">Polvinen (2017b)</w:t>
      </w:r>
      <w:r>
        <w:t xml:space="preserve">)</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 (</w:t>
      </w:r>
      <w:r>
        <w:t xml:space="preserve">Polvinen (2017b)</w:t>
      </w:r>
      <w:r>
        <w:t xml:space="preserve">)</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 (</w:t>
      </w:r>
      <w:r>
        <w:t xml:space="preserve">Polvinen (2017a)</w:t>
      </w:r>
      <w:r>
        <w:t xml:space="preserve">) Samankaltainen muutosvaihe on meneillään myös E.E.n mukaan. Hän kertoi, että IoT on voimakkaasti tulossa maatalouden toimintaan ja kaikki merkittävät laitevalmistajat ovat kehittämässä omia IoT-ratkaisuitaan. (</w:t>
      </w:r>
      <w:r>
        <w:t xml:space="preserve">(Tuntematon 2018b)</w:t>
      </w:r>
      <w:r>
        <w:t xml:space="preserve">)</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 (</w:t>
      </w:r>
      <w:r>
        <w:t xml:space="preserve">Polvinen (2017a)</w:t>
      </w:r>
      <w:r>
        <w:t xml:space="preserve">)</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 (</w:t>
      </w:r>
      <w:r>
        <w:t xml:space="preserve">Polvinen (2017b)</w:t>
      </w:r>
      <w:r>
        <w:t xml:space="preserve">)</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 (</w:t>
      </w:r>
      <w:r>
        <w:t xml:space="preserve">Polvinen (2018)</w:t>
      </w:r>
      <w:r>
        <w:t xml:space="preserve">)</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 (</w:t>
      </w:r>
      <w:r>
        <w:t xml:space="preserve">Polvinen (2017b)</w:t>
      </w:r>
      <w:r>
        <w:t xml:space="preserve">) B.B. kertoi samoin, että tilakoot ovat kasvamassa ja rakennemuutos on menossa yhä suurempien tilakokojen suuntaan. Hänen mukaansa tullaan näkemään ajosuunnittelun ja urakointipalveluiden käytön yleistymistä. (</w:t>
      </w:r>
      <w:r>
        <w:t xml:space="preserve">Polvinen (2017c)</w:t>
      </w:r>
      <w:r>
        <w:t xml:space="preserve">)</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 (</w:t>
      </w:r>
      <w:r>
        <w:t xml:space="preserve">Polvinen (2017c)</w:t>
      </w:r>
      <w:r>
        <w:t xml:space="preserve">)</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 (</w:t>
      </w:r>
      <w:r>
        <w:t xml:space="preserve">Polvinen (2017c)</w:t>
      </w:r>
      <w:r>
        <w:t xml:space="preserve">) Vastaavasti E.E. arvioi, että suurin osa ammattimaanviljelijöistä Euroopassa tulee ottamaan Agrirouterin käyttöönsä. Yksittäiset asiakkaat saattavat ottaa Agrirouter:in käyttöön jo tänä vuonna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 (</w:t>
      </w:r>
      <w:r>
        <w:t xml:space="preserve">(Tuntematon 2018b)</w:t>
      </w:r>
      <w:r>
        <w:t xml:space="preserve">)</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 (</w:t>
      </w:r>
      <w:r>
        <w:t xml:space="preserve">Polvinen (2017c)</w:t>
      </w:r>
      <w:r>
        <w:t xml:space="preserve">)</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 (</w:t>
      </w:r>
      <w:r>
        <w:t xml:space="preserve">Polvinen (2017c)</w:t>
      </w:r>
      <w:r>
        <w:t xml:space="preserve">) 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 (</w:t>
      </w:r>
      <w:r>
        <w:t xml:space="preserve">(Tuntematon 2018b)</w:t>
      </w:r>
      <w:r>
        <w:t xml:space="preserve">)</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 (</w:t>
      </w:r>
      <w:r>
        <w:t xml:space="preserve">Polvinen (2018)</w:t>
      </w:r>
      <w:r>
        <w:t xml:space="preserve">)</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 (</w:t>
      </w:r>
      <w:r>
        <w:t xml:space="preserve">(Tuntematon 2018b)</w:t>
      </w:r>
      <w:r>
        <w:t xml:space="preserve">)</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 (</w:t>
      </w:r>
      <w:r>
        <w:t xml:space="preserve">(Tuntematon 2018b)</w:t>
      </w:r>
      <w:r>
        <w:t xml:space="preserve">)</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1">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 Haastattelu 4.</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8">
        <w:r>
          <w:rPr>
            <w:rStyle w:val="Hyperlink"/>
          </w:rPr>
          <w:t xml:space="preserve">10.1016/j.compag.2017.09.015</w:t>
        </w:r>
      </w:hyperlink>
      <w:r>
        <w:t xml:space="preserve">.</w:t>
      </w:r>
    </w:p>
    <w:p>
      <w:pPr>
        <w:pStyle w:val="Bibliography"/>
      </w:pPr>
      <w:r>
        <w:t xml:space="preserve">Tuntematon (2018a).</w:t>
      </w:r>
      <w:r>
        <w:t xml:space="preserve"> </w:t>
      </w:r>
      <w:r>
        <w:rPr>
          <w:i/>
        </w:rPr>
        <w:t xml:space="preserve">Internet of Things Global Standards Initiative</w:t>
      </w:r>
      <w:r>
        <w:t xml:space="preserve">.</w:t>
      </w:r>
      <w:r>
        <w:t xml:space="preserve"> </w:t>
      </w:r>
      <w:hyperlink r:id="rId139">
        <w:r>
          <w:rPr>
            <w:rStyle w:val="Hyperlink"/>
          </w:rPr>
          <w:t xml:space="preserve">https://www.itu.int/en/ITU-T/gsi/iot/Pages/default.aspx</w:t>
        </w:r>
      </w:hyperlink>
      <w:r>
        <w:t xml:space="preserve"> </w:t>
      </w:r>
      <w:r>
        <w:t xml:space="preserve">[2018-09-16].</w:t>
      </w:r>
    </w:p>
    <w:p>
      <w:pPr>
        <w:pStyle w:val="Bibliography"/>
      </w:pPr>
      <w:r>
        <w:t xml:space="preserve">Tuntematon (2018b). Haastattelu 5.</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952a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9a31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7f5cb9af"/>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1bded3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8e4ac8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327d3b7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83c8ac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62dcb7c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30T13:00:12Z</dcterms:created>
  <dcterms:modified xsi:type="dcterms:W3CDTF">2018-09-30T13:00:12Z</dcterms:modified>
</cp:coreProperties>
</file>